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34D0D3" w14:textId="062FAAB6" w:rsidR="00D005F5" w:rsidRPr="00F30406" w:rsidRDefault="00F30406" w:rsidP="00F30406">
      <w:pPr>
        <w:spacing w:after="0"/>
        <w:rPr>
          <w:b/>
          <w:bCs/>
          <w:color w:val="000000" w:themeColor="text1"/>
          <w:sz w:val="28"/>
          <w:szCs w:val="28"/>
        </w:rPr>
      </w:pPr>
      <w:r w:rsidRPr="00712199">
        <w:rPr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41B425" wp14:editId="3DB2B640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2647950" cy="8953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8373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EC3B5" w14:textId="77777777" w:rsidR="00304EBF" w:rsidRPr="00C502BD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502B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GRETTON PARISH COUNCIL</w:t>
                            </w:r>
                          </w:p>
                          <w:p w14:paraId="6EEBF627" w14:textId="22E0C268" w:rsidR="00032909" w:rsidRPr="00C502BD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502BD">
                              <w:t>Gretton, Corby, Northamptonshire.</w:t>
                            </w:r>
                          </w:p>
                          <w:p w14:paraId="6D4F2968" w14:textId="138A4A44" w:rsidR="00032909" w:rsidRPr="00C502BD" w:rsidRDefault="00304EBF" w:rsidP="00304EBF">
                            <w:pPr>
                              <w:spacing w:after="0"/>
                            </w:pPr>
                            <w:hyperlink r:id="rId8" w:history="1">
                              <w:r w:rsidR="00344C48">
                                <w:rPr>
                                  <w:rStyle w:val="Hyperlink"/>
                                  <w:color w:val="auto"/>
                                </w:rPr>
                                <w:t>www.grettonparishcouncil.gov.uk</w:t>
                              </w:r>
                            </w:hyperlink>
                          </w:p>
                          <w:p w14:paraId="6126DD0A" w14:textId="4BF1D811" w:rsidR="00CE6384" w:rsidRDefault="00032909" w:rsidP="00304EBF">
                            <w:pPr>
                              <w:spacing w:after="0"/>
                            </w:pPr>
                            <w:r w:rsidRPr="00C502BD">
                              <w:t xml:space="preserve">Email: </w:t>
                            </w:r>
                            <w:r w:rsidR="00344C48">
                              <w:t>clerk@grettonparishcouncil.gov.u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1B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208.5pt;height:70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">
                <v:textbox>
                  <w:txbxContent>
                    <w:p w14:paraId="238EC3B5" w14:textId="77777777" w:rsidR="00304EBF" w:rsidRPr="00C502BD" w:rsidRDefault="00032909" w:rsidP="00304EBF">
                      <w:pPr>
                        <w:spacing w:after="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C502BD">
                        <w:rPr>
                          <w:b/>
                          <w:bCs/>
                          <w:sz w:val="28"/>
                          <w:szCs w:val="28"/>
                        </w:rPr>
                        <w:t>GRETTON PARISH COUNCIL</w:t>
                      </w:r>
                    </w:p>
                    <w:p w14:paraId="6EEBF627" w14:textId="22E0C268" w:rsidR="00032909" w:rsidRPr="00C502BD" w:rsidRDefault="00032909" w:rsidP="00304EBF">
                      <w:pPr>
                        <w:spacing w:after="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C502BD">
                        <w:t>Gretton, Corby, Northamptonshire.</w:t>
                      </w:r>
                    </w:p>
                    <w:p w14:paraId="6D4F2968" w14:textId="138A4A44" w:rsidR="00032909" w:rsidRPr="00C502BD" w:rsidRDefault="00304EBF" w:rsidP="00304EBF">
                      <w:pPr>
                        <w:spacing w:after="0"/>
                      </w:pPr>
                      <w:hyperlink r:id="rId9" w:history="1">
                        <w:r w:rsidR="00344C48">
                          <w:rPr>
                            <w:rStyle w:val="Hyperlink"/>
                            <w:color w:val="auto"/>
                          </w:rPr>
                          <w:t>www.grettonparishcouncil.gov.uk</w:t>
                        </w:r>
                      </w:hyperlink>
                    </w:p>
                    <w:p w14:paraId="6126DD0A" w14:textId="4BF1D811" w:rsidR="00CE6384" w:rsidRDefault="00032909" w:rsidP="00304EBF">
                      <w:pPr>
                        <w:spacing w:after="0"/>
                      </w:pPr>
                      <w:r w:rsidRPr="00C502BD">
                        <w:t xml:space="preserve">Email: </w:t>
                      </w:r>
                      <w:r w:rsidR="00344C48">
                        <w:t>clerk@grettonparishcouncil.gov.u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A71C7">
        <w:rPr>
          <w:b/>
          <w:bCs/>
          <w:color w:val="000000" w:themeColor="text1"/>
          <w:sz w:val="28"/>
          <w:szCs w:val="28"/>
        </w:rPr>
        <w:t xml:space="preserve">Gretton Parish Council </w:t>
      </w:r>
      <w:r w:rsidR="00012B9C">
        <w:rPr>
          <w:b/>
          <w:bCs/>
          <w:color w:val="000000" w:themeColor="text1"/>
          <w:sz w:val="28"/>
          <w:szCs w:val="28"/>
        </w:rPr>
        <w:t>Monthly</w:t>
      </w:r>
      <w:r w:rsidR="006A71C7">
        <w:rPr>
          <w:b/>
          <w:bCs/>
          <w:color w:val="000000" w:themeColor="text1"/>
          <w:sz w:val="28"/>
          <w:szCs w:val="28"/>
        </w:rPr>
        <w:t xml:space="preserve"> Meeting</w:t>
      </w:r>
      <w:r w:rsidR="00032909" w:rsidRPr="00712199">
        <w:rPr>
          <w:b/>
          <w:bCs/>
          <w:color w:val="000000" w:themeColor="text1"/>
          <w:sz w:val="28"/>
          <w:szCs w:val="28"/>
        </w:rPr>
        <w:t xml:space="preserve"> </w:t>
      </w:r>
    </w:p>
    <w:p w14:paraId="6611B072" w14:textId="5EBA176F" w:rsidR="006A71C7" w:rsidRPr="00C45A71" w:rsidRDefault="07D7C021" w:rsidP="005D6279">
      <w:pPr>
        <w:spacing w:after="0"/>
        <w:rPr>
          <w:color w:val="000000" w:themeColor="text1"/>
          <w:sz w:val="20"/>
          <w:szCs w:val="20"/>
        </w:rPr>
      </w:pPr>
      <w:r w:rsidRPr="00C45A71">
        <w:rPr>
          <w:color w:val="000000" w:themeColor="text1"/>
          <w:sz w:val="20"/>
          <w:szCs w:val="20"/>
        </w:rPr>
        <w:t xml:space="preserve">To: All Parish Councillors, </w:t>
      </w:r>
      <w:r w:rsidR="0074605B" w:rsidRPr="00C45A71">
        <w:rPr>
          <w:color w:val="000000" w:themeColor="text1"/>
          <w:sz w:val="20"/>
          <w:szCs w:val="20"/>
        </w:rPr>
        <w:t>NNC Cllr</w:t>
      </w:r>
      <w:r w:rsidRPr="00C45A71">
        <w:rPr>
          <w:color w:val="000000" w:themeColor="text1"/>
          <w:sz w:val="20"/>
          <w:szCs w:val="20"/>
        </w:rPr>
        <w:t>, Trevor Smith Police Liaison Representative &amp; Gretton NW Co-ordinator and Chrissie Watts, Clerk to Gretton Parish Council</w:t>
      </w:r>
    </w:p>
    <w:p w14:paraId="568D7162" w14:textId="77777777" w:rsidR="00F30406" w:rsidRDefault="00F30406" w:rsidP="005D6279">
      <w:pPr>
        <w:spacing w:after="0"/>
        <w:rPr>
          <w:color w:val="000000" w:themeColor="text1"/>
        </w:rPr>
      </w:pPr>
    </w:p>
    <w:p w14:paraId="30916156" w14:textId="3C7F09A5" w:rsidR="00532F7F" w:rsidRDefault="005D6279" w:rsidP="00532F7F">
      <w:pPr>
        <w:spacing w:after="0"/>
        <w:rPr>
          <w:color w:val="000000" w:themeColor="text1"/>
        </w:rPr>
      </w:pPr>
      <w:r w:rsidRPr="00712199">
        <w:rPr>
          <w:color w:val="000000" w:themeColor="text1"/>
        </w:rPr>
        <w:t xml:space="preserve">Dear </w:t>
      </w:r>
      <w:r w:rsidR="00547FC4" w:rsidRPr="00712199">
        <w:rPr>
          <w:color w:val="000000" w:themeColor="text1"/>
        </w:rPr>
        <w:t>Councill</w:t>
      </w:r>
      <w:r w:rsidR="00547FC4">
        <w:rPr>
          <w:color w:val="000000" w:themeColor="text1"/>
        </w:rPr>
        <w:t xml:space="preserve">or’s </w:t>
      </w:r>
    </w:p>
    <w:p w14:paraId="118007AE" w14:textId="77777777" w:rsidR="005634A0" w:rsidRDefault="005634A0" w:rsidP="005634A0">
      <w:pPr>
        <w:spacing w:after="0"/>
        <w:jc w:val="center"/>
      </w:pPr>
      <w:r>
        <w:t xml:space="preserve">All Councillors are summoned to the Annual Meeting of Gretton Parish Council to be held   </w:t>
      </w:r>
    </w:p>
    <w:p w14:paraId="77B36158" w14:textId="3ED79D9D" w:rsidR="005634A0" w:rsidRDefault="005634A0" w:rsidP="005634A0">
      <w:pPr>
        <w:spacing w:after="0"/>
        <w:jc w:val="center"/>
        <w:rPr>
          <w:b/>
          <w:bCs/>
        </w:rPr>
      </w:pPr>
      <w:proofErr w:type="gramStart"/>
      <w:r w:rsidRPr="00A87CCD">
        <w:t xml:space="preserve">on </w:t>
      </w:r>
      <w:r>
        <w:t xml:space="preserve"> </w:t>
      </w:r>
      <w:r w:rsidRPr="00A87CCD">
        <w:rPr>
          <w:b/>
          <w:bCs/>
        </w:rPr>
        <w:t>Monday</w:t>
      </w:r>
      <w:proofErr w:type="gramEnd"/>
      <w:r w:rsidRPr="00A87CCD">
        <w:rPr>
          <w:b/>
          <w:bCs/>
        </w:rPr>
        <w:t xml:space="preserve"> </w:t>
      </w:r>
      <w:r>
        <w:rPr>
          <w:b/>
          <w:bCs/>
        </w:rPr>
        <w:t>11 May</w:t>
      </w:r>
      <w:r w:rsidRPr="00A87CCD">
        <w:rPr>
          <w:b/>
          <w:bCs/>
        </w:rPr>
        <w:t xml:space="preserve"> 202</w:t>
      </w:r>
      <w:r>
        <w:rPr>
          <w:b/>
          <w:bCs/>
        </w:rPr>
        <w:t>6 at 7.30pm</w:t>
      </w:r>
    </w:p>
    <w:p w14:paraId="37AA6395" w14:textId="77777777" w:rsidR="005634A0" w:rsidRDefault="005634A0" w:rsidP="005634A0">
      <w:pPr>
        <w:spacing w:after="0"/>
        <w:jc w:val="center"/>
      </w:pPr>
      <w:r>
        <w:t xml:space="preserve">at </w:t>
      </w:r>
      <w:r w:rsidRPr="002672AD">
        <w:rPr>
          <w:b/>
          <w:bCs/>
          <w:u w:val="single"/>
        </w:rPr>
        <w:t xml:space="preserve">Gretton </w:t>
      </w:r>
      <w:r>
        <w:rPr>
          <w:b/>
          <w:bCs/>
          <w:u w:val="single"/>
        </w:rPr>
        <w:t>Village Hall</w:t>
      </w:r>
      <w:r w:rsidRPr="002672AD">
        <w:rPr>
          <w:b/>
          <w:bCs/>
          <w:u w:val="single"/>
        </w:rPr>
        <w:t>l</w:t>
      </w:r>
      <w:r>
        <w:rPr>
          <w:b/>
          <w:bCs/>
        </w:rPr>
        <w:t>,</w:t>
      </w:r>
      <w:r w:rsidRPr="00F351F2">
        <w:rPr>
          <w:color w:val="000000" w:themeColor="text1"/>
        </w:rPr>
        <w:t xml:space="preserve"> </w:t>
      </w:r>
      <w:r w:rsidRPr="3D56AA92">
        <w:rPr>
          <w:color w:val="000000" w:themeColor="text1"/>
        </w:rPr>
        <w:t>61 Kirby Road, Gretton. NN17 3DB</w:t>
      </w:r>
    </w:p>
    <w:p w14:paraId="1EBB134A" w14:textId="77777777" w:rsidR="005634A0" w:rsidRPr="00210197" w:rsidRDefault="005634A0" w:rsidP="005634A0">
      <w:pPr>
        <w:spacing w:after="0"/>
        <w:jc w:val="center"/>
        <w:rPr>
          <w:sz w:val="16"/>
          <w:szCs w:val="16"/>
        </w:rPr>
      </w:pPr>
    </w:p>
    <w:p w14:paraId="09DFAE4A" w14:textId="77777777" w:rsidR="005634A0" w:rsidRPr="00210197" w:rsidRDefault="005634A0" w:rsidP="005634A0">
      <w:pPr>
        <w:spacing w:after="0"/>
        <w:jc w:val="center"/>
        <w:rPr>
          <w:b/>
          <w:bCs/>
        </w:rPr>
      </w:pPr>
      <w:r w:rsidRPr="00210197">
        <w:rPr>
          <w:b/>
          <w:bCs/>
        </w:rPr>
        <w:t xml:space="preserve">Members of the public are welcome to attend this meeting. </w:t>
      </w:r>
    </w:p>
    <w:p w14:paraId="652E0D65" w14:textId="77777777" w:rsidR="005634A0" w:rsidRPr="001E44FD" w:rsidRDefault="005634A0" w:rsidP="005634A0">
      <w:pPr>
        <w:spacing w:after="0"/>
        <w:jc w:val="center"/>
      </w:pPr>
    </w:p>
    <w:p w14:paraId="32C4C498" w14:textId="77777777" w:rsidR="005634A0" w:rsidRDefault="005634A0" w:rsidP="005634A0">
      <w:pPr>
        <w:spacing w:after="0"/>
        <w:jc w:val="center"/>
        <w:rPr>
          <w:b/>
          <w:bCs/>
          <w:color w:val="002060"/>
        </w:rPr>
      </w:pPr>
      <w:r w:rsidRPr="00DE752A">
        <w:rPr>
          <w:b/>
          <w:bCs/>
          <w:color w:val="002060"/>
          <w:sz w:val="28"/>
          <w:szCs w:val="28"/>
        </w:rPr>
        <w:t>AGENDA</w:t>
      </w:r>
      <w:r>
        <w:rPr>
          <w:b/>
          <w:bCs/>
          <w:color w:val="002060"/>
          <w:sz w:val="28"/>
          <w:szCs w:val="28"/>
        </w:rPr>
        <w:t xml:space="preserve"> – ANNUAL MEETING</w:t>
      </w:r>
    </w:p>
    <w:p w14:paraId="778CDA51" w14:textId="77777777" w:rsidR="00532F7F" w:rsidRPr="00532F7F" w:rsidRDefault="00532F7F" w:rsidP="00532F7F">
      <w:pPr>
        <w:spacing w:after="0"/>
        <w:rPr>
          <w:color w:val="000000" w:themeColor="text1"/>
        </w:rPr>
      </w:pPr>
    </w:p>
    <w:p w14:paraId="21C890D8" w14:textId="0197A4AA" w:rsidR="00F30406" w:rsidRDefault="005D6279" w:rsidP="00532F7F">
      <w:pPr>
        <w:spacing w:after="0"/>
        <w:jc w:val="center"/>
        <w:rPr>
          <w:b/>
          <w:bCs/>
          <w:color w:val="FF0000"/>
          <w:sz w:val="32"/>
          <w:szCs w:val="32"/>
          <w:u w:val="single"/>
        </w:rPr>
      </w:pPr>
      <w:r w:rsidRPr="007659AC">
        <w:rPr>
          <w:b/>
          <w:bCs/>
          <w:sz w:val="32"/>
          <w:szCs w:val="32"/>
          <w:u w:val="single"/>
        </w:rPr>
        <w:t>AGENDA</w:t>
      </w:r>
      <w:r w:rsidRPr="007659AC">
        <w:rPr>
          <w:b/>
          <w:bCs/>
          <w:color w:val="FF0000"/>
          <w:sz w:val="32"/>
          <w:szCs w:val="32"/>
          <w:u w:val="single"/>
        </w:rPr>
        <w:t xml:space="preserve"> </w:t>
      </w:r>
    </w:p>
    <w:p w14:paraId="3B8E2B5C" w14:textId="77777777" w:rsidR="00C45A71" w:rsidRDefault="00C45A71" w:rsidP="00532F7F">
      <w:pPr>
        <w:spacing w:after="0"/>
        <w:jc w:val="center"/>
        <w:rPr>
          <w:b/>
          <w:bCs/>
          <w:color w:val="FF0000"/>
          <w:sz w:val="32"/>
          <w:szCs w:val="32"/>
          <w:u w:val="single"/>
        </w:rPr>
      </w:pPr>
    </w:p>
    <w:p w14:paraId="70358077" w14:textId="79DFF1B2" w:rsidR="00CE080E" w:rsidRPr="00CE080E" w:rsidRDefault="00CE080E" w:rsidP="00C45A71">
      <w:pPr>
        <w:spacing w:after="120" w:line="240" w:lineRule="auto"/>
        <w:rPr>
          <w:b/>
          <w:bCs/>
        </w:rPr>
      </w:pPr>
      <w:r w:rsidRPr="00CE080E">
        <w:rPr>
          <w:b/>
          <w:bCs/>
        </w:rPr>
        <w:t>26/149</w:t>
      </w:r>
      <w:r w:rsidRPr="00CE080E">
        <w:rPr>
          <w:b/>
          <w:bCs/>
        </w:rPr>
        <w:tab/>
      </w:r>
      <w:r w:rsidRPr="00CE080E">
        <w:rPr>
          <w:b/>
          <w:bCs/>
        </w:rPr>
        <w:tab/>
        <w:t>Election of Chairman for 2026/27</w:t>
      </w:r>
    </w:p>
    <w:p w14:paraId="17E6EF95" w14:textId="0A957AD8" w:rsidR="00532F7F" w:rsidRPr="00CE080E" w:rsidRDefault="00CE080E" w:rsidP="00C45A71">
      <w:pPr>
        <w:spacing w:after="120" w:line="240" w:lineRule="auto"/>
      </w:pPr>
      <w:r w:rsidRPr="00CE080E">
        <w:rPr>
          <w:b/>
          <w:bCs/>
        </w:rPr>
        <w:t>26/150</w:t>
      </w:r>
      <w:r w:rsidRPr="00CE080E">
        <w:rPr>
          <w:b/>
          <w:bCs/>
        </w:rPr>
        <w:tab/>
      </w:r>
      <w:r w:rsidRPr="00CE080E">
        <w:rPr>
          <w:b/>
          <w:bCs/>
        </w:rPr>
        <w:tab/>
        <w:t>Signing of Chairman’s Declaration of Acceptance of Office</w:t>
      </w:r>
      <w:r w:rsidR="001442EC" w:rsidRPr="00CE080E">
        <w:rPr>
          <w:rFonts w:cstheme="minorHAnsi"/>
          <w:b/>
          <w:bCs/>
        </w:rPr>
        <w:tab/>
      </w:r>
      <w:r w:rsidR="001442EC">
        <w:rPr>
          <w:rFonts w:cstheme="minorHAnsi"/>
          <w:b/>
          <w:bCs/>
        </w:rPr>
        <w:tab/>
      </w:r>
    </w:p>
    <w:p w14:paraId="7185ACF1" w14:textId="78B467B9" w:rsidR="00A059A7" w:rsidRDefault="3D56AA92" w:rsidP="00C45A71">
      <w:pPr>
        <w:spacing w:after="120" w:line="240" w:lineRule="auto"/>
        <w:rPr>
          <w:b/>
          <w:bCs/>
          <w:color w:val="000000" w:themeColor="text1"/>
        </w:rPr>
      </w:pPr>
      <w:r w:rsidRPr="3D56AA92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3D56AA92">
        <w:rPr>
          <w:b/>
          <w:bCs/>
          <w:color w:val="000000" w:themeColor="text1"/>
        </w:rPr>
        <w:t>/</w:t>
      </w:r>
      <w:r w:rsidR="00CE080E">
        <w:rPr>
          <w:b/>
          <w:bCs/>
          <w:color w:val="000000" w:themeColor="text1"/>
        </w:rPr>
        <w:t>151</w:t>
      </w:r>
      <w:r w:rsidR="009B6F9E">
        <w:rPr>
          <w:b/>
          <w:bCs/>
          <w:color w:val="000000" w:themeColor="text1"/>
        </w:rPr>
        <w:tab/>
      </w:r>
      <w:r w:rsidRPr="3D56AA92">
        <w:rPr>
          <w:b/>
          <w:bCs/>
          <w:color w:val="000000" w:themeColor="text1"/>
        </w:rPr>
        <w:t xml:space="preserve"> </w:t>
      </w:r>
      <w:r w:rsidR="3250277C">
        <w:tab/>
      </w:r>
      <w:r w:rsidRPr="00D91273">
        <w:rPr>
          <w:b/>
          <w:bCs/>
          <w:color w:val="000000" w:themeColor="text1"/>
        </w:rPr>
        <w:t>To receive and approve apologies for absence.</w:t>
      </w:r>
    </w:p>
    <w:p w14:paraId="3C078E07" w14:textId="6F818B7F" w:rsidR="00EE3821" w:rsidRPr="00D91273" w:rsidRDefault="000508AB" w:rsidP="00C45A71">
      <w:pPr>
        <w:spacing w:after="120" w:line="240" w:lineRule="auto"/>
        <w:ind w:left="1440" w:hanging="1440"/>
        <w:rPr>
          <w:b/>
          <w:bCs/>
          <w:color w:val="000000" w:themeColor="text1"/>
        </w:rPr>
      </w:pPr>
      <w:r w:rsidRPr="000508AB">
        <w:rPr>
          <w:b/>
          <w:bCs/>
        </w:rPr>
        <w:t>2</w:t>
      </w:r>
      <w:r w:rsidR="002A4912">
        <w:rPr>
          <w:b/>
          <w:bCs/>
        </w:rPr>
        <w:t>6</w:t>
      </w:r>
      <w:r w:rsidRPr="000508AB">
        <w:rPr>
          <w:b/>
          <w:bCs/>
        </w:rPr>
        <w:t>/</w:t>
      </w:r>
      <w:r w:rsidR="002A4912">
        <w:rPr>
          <w:b/>
          <w:bCs/>
        </w:rPr>
        <w:t>152</w:t>
      </w:r>
      <w:r w:rsidRPr="000508AB">
        <w:rPr>
          <w:b/>
          <w:bCs/>
        </w:rPr>
        <w:tab/>
      </w:r>
      <w:r w:rsidR="00EE3821" w:rsidRPr="00D91273">
        <w:rPr>
          <w:b/>
          <w:bCs/>
          <w:color w:val="000000" w:themeColor="text1"/>
        </w:rPr>
        <w:t>To receive declarations of interest under the Council’s Code of Conduct</w:t>
      </w:r>
    </w:p>
    <w:p w14:paraId="08E07B43" w14:textId="77777777" w:rsidR="00EE3821" w:rsidRDefault="00EE3821" w:rsidP="00C45A71">
      <w:pPr>
        <w:spacing w:after="120" w:line="240" w:lineRule="auto"/>
        <w:rPr>
          <w:b/>
          <w:bCs/>
          <w:color w:val="000000" w:themeColor="text1"/>
        </w:rPr>
      </w:pPr>
      <w:r w:rsidRPr="00D91273">
        <w:rPr>
          <w:rFonts w:cstheme="minorHAnsi"/>
          <w:b/>
          <w:bCs/>
          <w:color w:val="000000" w:themeColor="text1"/>
        </w:rPr>
        <w:tab/>
      </w:r>
      <w:r w:rsidRPr="00D91273">
        <w:rPr>
          <w:rFonts w:cstheme="minorHAnsi"/>
          <w:b/>
          <w:bCs/>
          <w:color w:val="000000" w:themeColor="text1"/>
        </w:rPr>
        <w:tab/>
      </w:r>
      <w:r w:rsidRPr="00D91273">
        <w:rPr>
          <w:b/>
          <w:bCs/>
          <w:color w:val="000000" w:themeColor="text1"/>
        </w:rPr>
        <w:t>related to business on the agenda.</w:t>
      </w:r>
    </w:p>
    <w:p w14:paraId="6C35DEFE" w14:textId="5A49A9C6" w:rsidR="00D90725" w:rsidRDefault="3D56AA92" w:rsidP="00C45A71">
      <w:pPr>
        <w:spacing w:after="120" w:line="240" w:lineRule="auto"/>
        <w:ind w:left="1440" w:hanging="1440"/>
        <w:rPr>
          <w:b/>
          <w:bCs/>
          <w:color w:val="000000" w:themeColor="text1"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EA66ED">
        <w:rPr>
          <w:b/>
          <w:bCs/>
          <w:color w:val="000000" w:themeColor="text1"/>
        </w:rPr>
        <w:t>153</w:t>
      </w:r>
      <w:r w:rsidR="3250277C" w:rsidRPr="00D91273">
        <w:rPr>
          <w:b/>
          <w:bCs/>
        </w:rPr>
        <w:tab/>
      </w:r>
      <w:r w:rsidR="00D90725" w:rsidRPr="00D91273">
        <w:rPr>
          <w:b/>
          <w:bCs/>
          <w:color w:val="000000" w:themeColor="text1"/>
        </w:rPr>
        <w:t xml:space="preserve">To receive and approve for signature the minutes of the meeting held Monday </w:t>
      </w:r>
      <w:r w:rsidR="00D90725">
        <w:rPr>
          <w:b/>
          <w:bCs/>
          <w:color w:val="000000" w:themeColor="text1"/>
        </w:rPr>
        <w:t xml:space="preserve">13 </w:t>
      </w:r>
      <w:proofErr w:type="gramStart"/>
      <w:r w:rsidR="00D90725">
        <w:rPr>
          <w:b/>
          <w:bCs/>
          <w:color w:val="000000" w:themeColor="text1"/>
        </w:rPr>
        <w:t xml:space="preserve">April  </w:t>
      </w:r>
      <w:r w:rsidR="00D90725" w:rsidRPr="00D91273">
        <w:rPr>
          <w:b/>
          <w:bCs/>
          <w:color w:val="000000" w:themeColor="text1"/>
        </w:rPr>
        <w:t>202</w:t>
      </w:r>
      <w:r w:rsidR="00D90725">
        <w:rPr>
          <w:b/>
          <w:bCs/>
          <w:color w:val="000000" w:themeColor="text1"/>
        </w:rPr>
        <w:t>6</w:t>
      </w:r>
      <w:proofErr w:type="gramEnd"/>
      <w:r w:rsidR="00D90725">
        <w:rPr>
          <w:b/>
          <w:bCs/>
          <w:color w:val="000000" w:themeColor="text1"/>
        </w:rPr>
        <w:tab/>
      </w:r>
    </w:p>
    <w:p w14:paraId="4F098679" w14:textId="560E1DBF" w:rsidR="00EE3821" w:rsidRPr="00EA66ED" w:rsidRDefault="00D90725" w:rsidP="00C45A71">
      <w:pPr>
        <w:spacing w:after="120" w:line="240" w:lineRule="auto"/>
        <w:rPr>
          <w:b/>
          <w:bCs/>
        </w:rPr>
      </w:pPr>
      <w:r>
        <w:rPr>
          <w:b/>
          <w:bCs/>
        </w:rPr>
        <w:t>26/154</w:t>
      </w:r>
      <w:r>
        <w:rPr>
          <w:b/>
          <w:bCs/>
        </w:rPr>
        <w:tab/>
      </w:r>
      <w:r>
        <w:rPr>
          <w:b/>
          <w:bCs/>
        </w:rPr>
        <w:tab/>
      </w:r>
      <w:r w:rsidR="00EE3821" w:rsidRPr="000508AB">
        <w:rPr>
          <w:b/>
          <w:bCs/>
        </w:rPr>
        <w:t>Election of Vice Chairman for 202</w:t>
      </w:r>
      <w:r w:rsidR="00EE3821">
        <w:rPr>
          <w:b/>
          <w:bCs/>
        </w:rPr>
        <w:t>6</w:t>
      </w:r>
      <w:r w:rsidR="00EE3821" w:rsidRPr="000508AB">
        <w:rPr>
          <w:b/>
          <w:bCs/>
        </w:rPr>
        <w:t>/2</w:t>
      </w:r>
      <w:r w:rsidR="00EE3821">
        <w:rPr>
          <w:b/>
          <w:bCs/>
        </w:rPr>
        <w:t>7</w:t>
      </w:r>
    </w:p>
    <w:p w14:paraId="67B0475D" w14:textId="4191719F" w:rsidR="0057408F" w:rsidRDefault="00EE3821" w:rsidP="00C45A71">
      <w:pPr>
        <w:spacing w:after="120" w:line="240" w:lineRule="auto"/>
        <w:ind w:left="1440" w:hanging="144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15</w:t>
      </w:r>
      <w:r w:rsidR="00D90725">
        <w:rPr>
          <w:b/>
          <w:bCs/>
          <w:color w:val="000000" w:themeColor="text1"/>
        </w:rPr>
        <w:t>5</w:t>
      </w:r>
      <w:r>
        <w:rPr>
          <w:b/>
          <w:bCs/>
          <w:color w:val="000000" w:themeColor="text1"/>
        </w:rPr>
        <w:tab/>
      </w:r>
      <w:r w:rsidR="00D90725">
        <w:rPr>
          <w:b/>
          <w:bCs/>
          <w:color w:val="000000" w:themeColor="text1"/>
        </w:rPr>
        <w:t>To a</w:t>
      </w:r>
      <w:r>
        <w:rPr>
          <w:b/>
          <w:bCs/>
          <w:color w:val="000000" w:themeColor="text1"/>
        </w:rPr>
        <w:t>ppoint Financial Controls Officer for 2026/27</w:t>
      </w:r>
    </w:p>
    <w:p w14:paraId="010479FB" w14:textId="1253882D" w:rsidR="00EE3821" w:rsidRDefault="00EE3821" w:rsidP="00C45A71">
      <w:pPr>
        <w:spacing w:after="120" w:line="240" w:lineRule="auto"/>
        <w:ind w:left="1440" w:hanging="144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15</w:t>
      </w:r>
      <w:r w:rsidR="00D90725">
        <w:rPr>
          <w:b/>
          <w:bCs/>
          <w:color w:val="000000" w:themeColor="text1"/>
        </w:rPr>
        <w:t>6</w:t>
      </w:r>
      <w:r>
        <w:rPr>
          <w:b/>
          <w:bCs/>
          <w:color w:val="000000" w:themeColor="text1"/>
        </w:rPr>
        <w:tab/>
      </w:r>
      <w:r w:rsidR="00D90725">
        <w:rPr>
          <w:b/>
          <w:bCs/>
          <w:color w:val="000000" w:themeColor="text1"/>
        </w:rPr>
        <w:t>To appoint further members of the Finance Committee</w:t>
      </w:r>
    </w:p>
    <w:p w14:paraId="062993B5" w14:textId="597F16A7" w:rsidR="00EA66ED" w:rsidRDefault="00EA66ED" w:rsidP="00C45A71">
      <w:pPr>
        <w:spacing w:after="120" w:line="240" w:lineRule="auto"/>
        <w:rPr>
          <w:b/>
          <w:bCs/>
        </w:rPr>
      </w:pPr>
      <w:r>
        <w:rPr>
          <w:b/>
          <w:bCs/>
          <w:color w:val="000000" w:themeColor="text1"/>
        </w:rPr>
        <w:t>26/15</w:t>
      </w:r>
      <w:r w:rsidR="00D90725">
        <w:rPr>
          <w:b/>
          <w:bCs/>
          <w:color w:val="000000" w:themeColor="text1"/>
        </w:rPr>
        <w:t>7</w:t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</w:r>
      <w:r w:rsidR="00D90725">
        <w:rPr>
          <w:b/>
          <w:bCs/>
        </w:rPr>
        <w:t>To adopt any required changes to bank signatories</w:t>
      </w:r>
    </w:p>
    <w:p w14:paraId="23AACD0A" w14:textId="1B5C598E" w:rsidR="00EE3821" w:rsidRDefault="00D90725" w:rsidP="00C45A71">
      <w:pPr>
        <w:spacing w:after="120"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158</w:t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  <w:t>To appoint Parish Council Safeguarding Officer for 2026/27</w:t>
      </w:r>
    </w:p>
    <w:p w14:paraId="507A369A" w14:textId="11844BA0" w:rsidR="00D90725" w:rsidRPr="003215DA" w:rsidRDefault="00D90725" w:rsidP="00C45A71">
      <w:pPr>
        <w:spacing w:after="120"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159</w:t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  <w:t>To appoint members of the Planning Committee</w:t>
      </w:r>
    </w:p>
    <w:p w14:paraId="2D3E4840" w14:textId="099D76D1" w:rsidR="00D90725" w:rsidRPr="00D90725" w:rsidRDefault="00D90725" w:rsidP="00C45A71">
      <w:pPr>
        <w:spacing w:after="120" w:line="240" w:lineRule="auto"/>
        <w:rPr>
          <w:b/>
          <w:bCs/>
          <w:color w:val="000000" w:themeColor="text1"/>
        </w:rPr>
      </w:pPr>
      <w:r w:rsidRPr="00D91273">
        <w:rPr>
          <w:b/>
          <w:bCs/>
          <w:color w:val="000000" w:themeColor="text1"/>
        </w:rPr>
        <w:t>2</w:t>
      </w:r>
      <w:r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>
        <w:rPr>
          <w:b/>
          <w:bCs/>
          <w:color w:val="000000" w:themeColor="text1"/>
        </w:rPr>
        <w:t>1</w:t>
      </w:r>
      <w:r>
        <w:rPr>
          <w:b/>
          <w:bCs/>
          <w:color w:val="000000" w:themeColor="text1"/>
        </w:rPr>
        <w:t>60</w:t>
      </w:r>
      <w:r>
        <w:rPr>
          <w:b/>
          <w:bCs/>
          <w:color w:val="000000" w:themeColor="text1"/>
        </w:rPr>
        <w:tab/>
      </w:r>
      <w:r w:rsidRPr="00D91273">
        <w:rPr>
          <w:b/>
          <w:bCs/>
          <w:color w:val="000000" w:themeColor="text1"/>
        </w:rPr>
        <w:t xml:space="preserve"> </w:t>
      </w:r>
      <w:r w:rsidRPr="00D91273">
        <w:rPr>
          <w:b/>
          <w:bCs/>
        </w:rPr>
        <w:tab/>
      </w:r>
      <w:r w:rsidRPr="00D91273">
        <w:rPr>
          <w:b/>
          <w:bCs/>
          <w:color w:val="000000" w:themeColor="text1"/>
        </w:rPr>
        <w:t>Open Forum.</w:t>
      </w:r>
    </w:p>
    <w:p w14:paraId="62A57493" w14:textId="05BA0FBE" w:rsidR="00A059A7" w:rsidRPr="00D91273" w:rsidRDefault="3D56AA92" w:rsidP="00C45A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120" w:line="240" w:lineRule="auto"/>
        <w:rPr>
          <w:rFonts w:eastAsia="Times New Roman"/>
          <w:b/>
          <w:bCs/>
          <w:color w:val="000000" w:themeColor="text1"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B30EBE">
        <w:rPr>
          <w:b/>
          <w:bCs/>
          <w:color w:val="000000" w:themeColor="text1"/>
        </w:rPr>
        <w:t>157</w:t>
      </w:r>
      <w:proofErr w:type="gramStart"/>
      <w:r w:rsidR="3250277C" w:rsidRPr="00D91273">
        <w:rPr>
          <w:b/>
          <w:bCs/>
        </w:rPr>
        <w:tab/>
      </w:r>
      <w:r w:rsidRPr="00D91273">
        <w:rPr>
          <w:b/>
          <w:bCs/>
          <w:color w:val="000000" w:themeColor="text1"/>
        </w:rPr>
        <w:t xml:space="preserve">  </w:t>
      </w:r>
      <w:r w:rsidR="3250277C" w:rsidRPr="00D91273">
        <w:rPr>
          <w:b/>
          <w:bCs/>
        </w:rPr>
        <w:tab/>
      </w:r>
      <w:proofErr w:type="gramEnd"/>
      <w:r w:rsidRPr="00D91273">
        <w:rPr>
          <w:rFonts w:eastAsia="Times New Roman"/>
          <w:b/>
          <w:bCs/>
          <w:color w:val="000000" w:themeColor="text1"/>
        </w:rPr>
        <w:t xml:space="preserve">To receive a report from </w:t>
      </w:r>
      <w:r w:rsidR="00477E58" w:rsidRPr="00D91273">
        <w:rPr>
          <w:rFonts w:eastAsia="Times New Roman"/>
          <w:b/>
          <w:bCs/>
          <w:color w:val="000000" w:themeColor="text1"/>
        </w:rPr>
        <w:t>County Councillor</w:t>
      </w:r>
    </w:p>
    <w:p w14:paraId="4E01072C" w14:textId="62CFA327" w:rsidR="00A059A7" w:rsidRPr="00D91273" w:rsidRDefault="3D56AA92" w:rsidP="00C45A71">
      <w:pPr>
        <w:pStyle w:val="xxmsonormal"/>
        <w:shd w:val="clear" w:color="auto" w:fill="FFFFFF" w:themeFill="background1"/>
        <w:spacing w:after="120"/>
        <w:rPr>
          <w:rFonts w:asciiTheme="minorHAnsi" w:hAnsiTheme="minorHAnsi" w:cstheme="minorBidi"/>
          <w:b/>
          <w:bCs/>
          <w:color w:val="000000" w:themeColor="text1"/>
        </w:rPr>
      </w:pPr>
      <w:r w:rsidRPr="00D91273">
        <w:rPr>
          <w:rFonts w:asciiTheme="minorHAnsi" w:hAnsiTheme="minorHAnsi" w:cstheme="minorBidi"/>
          <w:b/>
          <w:bCs/>
          <w:color w:val="000000" w:themeColor="text1"/>
        </w:rPr>
        <w:t>2</w:t>
      </w:r>
      <w:r w:rsidR="00284711">
        <w:rPr>
          <w:rFonts w:asciiTheme="minorHAnsi" w:hAnsiTheme="minorHAnsi" w:cstheme="minorBidi"/>
          <w:b/>
          <w:bCs/>
          <w:color w:val="000000" w:themeColor="text1"/>
        </w:rPr>
        <w:t>6</w:t>
      </w:r>
      <w:r w:rsidRPr="00D91273">
        <w:rPr>
          <w:rFonts w:asciiTheme="minorHAnsi" w:hAnsiTheme="minorHAnsi" w:cstheme="minorBidi"/>
          <w:b/>
          <w:bCs/>
          <w:color w:val="000000" w:themeColor="text1"/>
        </w:rPr>
        <w:t>/</w:t>
      </w:r>
      <w:r w:rsidR="00B30EBE">
        <w:rPr>
          <w:rFonts w:asciiTheme="minorHAnsi" w:hAnsiTheme="minorHAnsi" w:cstheme="minorBidi"/>
          <w:b/>
          <w:bCs/>
          <w:color w:val="000000" w:themeColor="text1"/>
        </w:rPr>
        <w:t>158</w:t>
      </w:r>
      <w:r w:rsidR="00824D38">
        <w:rPr>
          <w:rFonts w:asciiTheme="minorHAnsi" w:hAnsiTheme="minorHAnsi" w:cstheme="minorBidi"/>
          <w:b/>
          <w:bCs/>
          <w:color w:val="000000" w:themeColor="text1"/>
        </w:rPr>
        <w:tab/>
      </w:r>
      <w:r w:rsidR="3250277C" w:rsidRPr="00D91273">
        <w:rPr>
          <w:b/>
          <w:bCs/>
        </w:rPr>
        <w:tab/>
      </w:r>
      <w:r w:rsidRPr="00D91273">
        <w:rPr>
          <w:rFonts w:asciiTheme="minorHAnsi" w:hAnsiTheme="minorHAnsi" w:cstheme="minorBidi"/>
          <w:b/>
          <w:bCs/>
          <w:color w:val="000000" w:themeColor="text1"/>
        </w:rPr>
        <w:t>To receive a report from the Police.</w:t>
      </w:r>
    </w:p>
    <w:p w14:paraId="2ED95F5A" w14:textId="7BBF6A4D" w:rsidR="00A059A7" w:rsidRDefault="3D56AA92" w:rsidP="00C45A71">
      <w:pPr>
        <w:spacing w:after="120" w:line="240" w:lineRule="auto"/>
        <w:ind w:left="1440" w:hanging="1440"/>
        <w:rPr>
          <w:b/>
          <w:bCs/>
          <w:color w:val="000000" w:themeColor="text1"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B30EBE">
        <w:rPr>
          <w:b/>
          <w:bCs/>
          <w:color w:val="000000" w:themeColor="text1"/>
        </w:rPr>
        <w:t>159</w:t>
      </w:r>
      <w:r w:rsidR="3250277C" w:rsidRPr="00D91273">
        <w:rPr>
          <w:b/>
          <w:bCs/>
        </w:rPr>
        <w:tab/>
      </w:r>
      <w:r w:rsidRPr="00D91273">
        <w:rPr>
          <w:b/>
          <w:bCs/>
          <w:color w:val="000000" w:themeColor="text1"/>
        </w:rPr>
        <w:t>To receive a report from the Police Liaison Representative and Gretton Neighbourhood Watch Co-ordinator.</w:t>
      </w:r>
    </w:p>
    <w:p w14:paraId="555F032B" w14:textId="77777777" w:rsidR="00D90725" w:rsidRDefault="00477E58" w:rsidP="00C45A71">
      <w:pPr>
        <w:spacing w:after="120" w:line="240" w:lineRule="auto"/>
        <w:ind w:left="1440" w:hanging="1440"/>
        <w:rPr>
          <w:b/>
          <w:bCs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DD6390">
        <w:rPr>
          <w:b/>
          <w:bCs/>
          <w:color w:val="000000" w:themeColor="text1"/>
        </w:rPr>
        <w:t>160</w:t>
      </w:r>
      <w:r w:rsidR="00824D38">
        <w:rPr>
          <w:b/>
          <w:bCs/>
          <w:color w:val="000000" w:themeColor="text1"/>
        </w:rPr>
        <w:tab/>
      </w:r>
      <w:r w:rsidR="00A40847" w:rsidRPr="00D91273">
        <w:rPr>
          <w:b/>
          <w:bCs/>
        </w:rPr>
        <w:t>Planning applications</w:t>
      </w:r>
      <w:r w:rsidR="00DC1C8F">
        <w:rPr>
          <w:b/>
          <w:bCs/>
        </w:rPr>
        <w:tab/>
      </w:r>
      <w:r w:rsidR="00DC1C8F">
        <w:rPr>
          <w:b/>
          <w:bCs/>
        </w:rPr>
        <w:tab/>
      </w:r>
    </w:p>
    <w:p w14:paraId="2A84EC0C" w14:textId="77777777" w:rsidR="00D90725" w:rsidRDefault="00D90725" w:rsidP="00C45A71">
      <w:pPr>
        <w:spacing w:after="120" w:line="240" w:lineRule="auto"/>
        <w:ind w:left="1440" w:hanging="1440"/>
        <w:rPr>
          <w:b/>
          <w:bCs/>
        </w:rPr>
      </w:pPr>
      <w:r>
        <w:rPr>
          <w:b/>
          <w:bCs/>
          <w:color w:val="000000" w:themeColor="text1"/>
        </w:rPr>
        <w:t>26/161</w:t>
      </w:r>
      <w:r>
        <w:rPr>
          <w:b/>
          <w:bCs/>
          <w:color w:val="000000" w:themeColor="text1"/>
        </w:rPr>
        <w:tab/>
        <w:t>To receive updates on vacancies of position of Parish Councillor</w:t>
      </w:r>
      <w:r w:rsidR="00DC1C8F">
        <w:rPr>
          <w:b/>
          <w:bCs/>
        </w:rPr>
        <w:tab/>
      </w:r>
    </w:p>
    <w:p w14:paraId="1C877F1F" w14:textId="30909F25" w:rsidR="00077CAF" w:rsidRPr="00D90725" w:rsidRDefault="005D524C" w:rsidP="00C45A71">
      <w:pPr>
        <w:spacing w:after="120" w:line="240" w:lineRule="auto"/>
        <w:ind w:left="1440" w:hanging="1440"/>
        <w:rPr>
          <w:b/>
          <w:bCs/>
          <w:color w:val="000000" w:themeColor="text1"/>
        </w:rPr>
      </w:pPr>
      <w:r>
        <w:rPr>
          <w:b/>
          <w:bCs/>
        </w:rPr>
        <w:t>26/</w:t>
      </w:r>
      <w:r w:rsidR="00DD6390">
        <w:rPr>
          <w:b/>
          <w:bCs/>
        </w:rPr>
        <w:t>16</w:t>
      </w:r>
      <w:r w:rsidR="00D90725">
        <w:rPr>
          <w:b/>
          <w:bCs/>
        </w:rPr>
        <w:t>2</w:t>
      </w:r>
      <w:r>
        <w:rPr>
          <w:b/>
          <w:bCs/>
        </w:rPr>
        <w:tab/>
        <w:t>Asset Inspection Update</w:t>
      </w:r>
    </w:p>
    <w:p w14:paraId="3FF92273" w14:textId="3772AB0F" w:rsidR="003A305A" w:rsidRDefault="003A305A" w:rsidP="00C45A71">
      <w:pPr>
        <w:spacing w:after="120" w:line="240" w:lineRule="auto"/>
        <w:rPr>
          <w:b/>
          <w:bCs/>
        </w:rPr>
      </w:pPr>
      <w:r>
        <w:rPr>
          <w:b/>
          <w:bCs/>
        </w:rPr>
        <w:t>26/162</w:t>
      </w:r>
      <w:r>
        <w:rPr>
          <w:b/>
          <w:bCs/>
        </w:rPr>
        <w:tab/>
      </w:r>
      <w:r>
        <w:rPr>
          <w:b/>
          <w:bCs/>
        </w:rPr>
        <w:tab/>
      </w:r>
      <w:r w:rsidR="00D90725">
        <w:rPr>
          <w:b/>
          <w:bCs/>
        </w:rPr>
        <w:t>To receive u</w:t>
      </w:r>
      <w:r w:rsidR="00362C7E">
        <w:rPr>
          <w:b/>
          <w:bCs/>
        </w:rPr>
        <w:t>pdate on Lease of GSSC</w:t>
      </w:r>
    </w:p>
    <w:p w14:paraId="74A53423" w14:textId="32120494" w:rsidR="00D90725" w:rsidRDefault="00D90725" w:rsidP="00C45A71">
      <w:pPr>
        <w:spacing w:after="120" w:line="240" w:lineRule="auto"/>
        <w:rPr>
          <w:b/>
          <w:bCs/>
        </w:rPr>
      </w:pPr>
      <w:r>
        <w:rPr>
          <w:b/>
          <w:bCs/>
        </w:rPr>
        <w:t>26/163</w:t>
      </w:r>
      <w:r>
        <w:rPr>
          <w:b/>
          <w:bCs/>
        </w:rPr>
        <w:tab/>
      </w:r>
      <w:r>
        <w:rPr>
          <w:b/>
          <w:bCs/>
        </w:rPr>
        <w:tab/>
        <w:t xml:space="preserve">To receive update </w:t>
      </w:r>
      <w:r w:rsidR="00C45A71">
        <w:rPr>
          <w:b/>
          <w:bCs/>
        </w:rPr>
        <w:t>on Paddock Park group’s grant application for kissing gate</w:t>
      </w:r>
    </w:p>
    <w:p w14:paraId="7444D00D" w14:textId="3E8C6B03" w:rsidR="00727C32" w:rsidRDefault="00077CAF" w:rsidP="00C45A71">
      <w:pPr>
        <w:spacing w:after="120" w:line="240" w:lineRule="auto"/>
        <w:rPr>
          <w:b/>
          <w:bCs/>
        </w:rPr>
      </w:pPr>
      <w:r>
        <w:rPr>
          <w:b/>
          <w:bCs/>
        </w:rPr>
        <w:lastRenderedPageBreak/>
        <w:t>26/16</w:t>
      </w:r>
      <w:r w:rsidR="00C45A71">
        <w:rPr>
          <w:b/>
          <w:bCs/>
        </w:rPr>
        <w:t>4</w:t>
      </w:r>
      <w:r>
        <w:rPr>
          <w:b/>
          <w:bCs/>
        </w:rPr>
        <w:tab/>
      </w:r>
      <w:r>
        <w:rPr>
          <w:b/>
          <w:bCs/>
        </w:rPr>
        <w:tab/>
      </w:r>
      <w:r w:rsidR="005C1599">
        <w:rPr>
          <w:b/>
          <w:bCs/>
        </w:rPr>
        <w:t>To receive update on work completed on the fencing at the Recreation Ground</w:t>
      </w:r>
      <w:r w:rsidR="005D524C">
        <w:rPr>
          <w:b/>
          <w:bCs/>
        </w:rPr>
        <w:tab/>
      </w:r>
    </w:p>
    <w:p w14:paraId="35F2EE4E" w14:textId="021F3712" w:rsidR="00727C32" w:rsidRDefault="00727C32" w:rsidP="00C45A71">
      <w:pPr>
        <w:spacing w:after="120" w:line="240" w:lineRule="auto"/>
        <w:rPr>
          <w:b/>
          <w:bCs/>
          <w:color w:val="000000" w:themeColor="text1"/>
        </w:rPr>
      </w:pPr>
      <w:r w:rsidRPr="00B429A1">
        <w:rPr>
          <w:b/>
          <w:bCs/>
          <w:color w:val="000000" w:themeColor="text1"/>
        </w:rPr>
        <w:t>2</w:t>
      </w:r>
      <w:r>
        <w:rPr>
          <w:b/>
          <w:bCs/>
          <w:color w:val="000000" w:themeColor="text1"/>
        </w:rPr>
        <w:t>6</w:t>
      </w:r>
      <w:r w:rsidRPr="00B429A1">
        <w:rPr>
          <w:b/>
          <w:bCs/>
          <w:color w:val="000000" w:themeColor="text1"/>
        </w:rPr>
        <w:t>/</w:t>
      </w:r>
      <w:r>
        <w:rPr>
          <w:b/>
          <w:bCs/>
          <w:color w:val="000000" w:themeColor="text1"/>
        </w:rPr>
        <w:t>16</w:t>
      </w:r>
      <w:r w:rsidR="00C45A71">
        <w:rPr>
          <w:b/>
          <w:bCs/>
          <w:color w:val="000000" w:themeColor="text1"/>
        </w:rPr>
        <w:t>5</w:t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</w:r>
      <w:r w:rsidRPr="00D91273">
        <w:rPr>
          <w:b/>
          <w:bCs/>
          <w:color w:val="000000" w:themeColor="text1"/>
        </w:rPr>
        <w:t>To Receive Councillors reports on their activities</w:t>
      </w:r>
    </w:p>
    <w:p w14:paraId="16516243" w14:textId="79005B73" w:rsidR="00E64C8D" w:rsidRDefault="009F0D34" w:rsidP="00C45A71">
      <w:pPr>
        <w:spacing w:after="120"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16</w:t>
      </w:r>
      <w:r w:rsidR="00C45A71">
        <w:rPr>
          <w:b/>
          <w:bCs/>
          <w:color w:val="000000" w:themeColor="text1"/>
        </w:rPr>
        <w:t>6</w:t>
      </w:r>
      <w:r w:rsidR="00362C7E"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  <w:t>To</w:t>
      </w:r>
      <w:r w:rsidR="00861777">
        <w:rPr>
          <w:b/>
          <w:bCs/>
          <w:color w:val="000000" w:themeColor="text1"/>
        </w:rPr>
        <w:t xml:space="preserve"> Review</w:t>
      </w:r>
      <w:r>
        <w:rPr>
          <w:b/>
          <w:bCs/>
          <w:color w:val="000000" w:themeColor="text1"/>
        </w:rPr>
        <w:t xml:space="preserve"> Tree Survey report </w:t>
      </w:r>
      <w:r w:rsidR="002C2FF1">
        <w:rPr>
          <w:b/>
          <w:bCs/>
          <w:color w:val="000000" w:themeColor="text1"/>
        </w:rPr>
        <w:t>and next steps</w:t>
      </w:r>
    </w:p>
    <w:p w14:paraId="72E02474" w14:textId="1BBF3EFE" w:rsidR="00D90725" w:rsidRDefault="00D90725" w:rsidP="00C45A71">
      <w:pPr>
        <w:spacing w:after="120"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16</w:t>
      </w:r>
      <w:r w:rsidR="00C45A71">
        <w:rPr>
          <w:b/>
          <w:bCs/>
          <w:color w:val="000000" w:themeColor="text1"/>
        </w:rPr>
        <w:t>7</w:t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  <w:t>To consider request for removal of three trees at Pick’s Playing Field</w:t>
      </w:r>
    </w:p>
    <w:p w14:paraId="226EC906" w14:textId="44515BB4" w:rsidR="00094519" w:rsidRDefault="00094519" w:rsidP="00C45A71">
      <w:pPr>
        <w:spacing w:after="120"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16</w:t>
      </w:r>
      <w:r w:rsidR="00C45A71">
        <w:rPr>
          <w:b/>
          <w:bCs/>
          <w:color w:val="000000" w:themeColor="text1"/>
        </w:rPr>
        <w:t>8</w:t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  <w:t xml:space="preserve">To </w:t>
      </w:r>
      <w:r w:rsidR="00C45A71">
        <w:rPr>
          <w:b/>
          <w:bCs/>
          <w:color w:val="000000" w:themeColor="text1"/>
        </w:rPr>
        <w:t>a</w:t>
      </w:r>
      <w:r>
        <w:rPr>
          <w:b/>
          <w:bCs/>
          <w:color w:val="000000" w:themeColor="text1"/>
        </w:rPr>
        <w:t xml:space="preserve">gree a list of priorities </w:t>
      </w:r>
      <w:r w:rsidR="006852ED">
        <w:rPr>
          <w:b/>
          <w:bCs/>
          <w:color w:val="000000" w:themeColor="text1"/>
        </w:rPr>
        <w:t>to discuss on the Highways Engagement Walkabout</w:t>
      </w:r>
    </w:p>
    <w:p w14:paraId="5F53B985" w14:textId="79D7EFA6" w:rsidR="00284171" w:rsidRDefault="00284171" w:rsidP="00C45A71">
      <w:pPr>
        <w:spacing w:after="120" w:line="240" w:lineRule="auto"/>
        <w:ind w:left="1440" w:hanging="144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16</w:t>
      </w:r>
      <w:r w:rsidR="00C45A71">
        <w:rPr>
          <w:b/>
          <w:bCs/>
          <w:color w:val="000000" w:themeColor="text1"/>
        </w:rPr>
        <w:t>9</w:t>
      </w:r>
      <w:r>
        <w:rPr>
          <w:b/>
          <w:bCs/>
          <w:color w:val="000000" w:themeColor="text1"/>
        </w:rPr>
        <w:tab/>
      </w:r>
      <w:r w:rsidR="003513AE" w:rsidRPr="003513AE">
        <w:rPr>
          <w:rFonts w:cstheme="minorHAnsi"/>
          <w:b/>
          <w:bCs/>
          <w:color w:val="000000"/>
          <w:shd w:val="clear" w:color="auto" w:fill="FFFFFF"/>
        </w:rPr>
        <w:t>Consideration of request from Grace Holmes Limited for meeting concerning potential residential development at Corby Road, Gretton</w:t>
      </w:r>
    </w:p>
    <w:p w14:paraId="2719ACA6" w14:textId="76454D57" w:rsidR="00C45A71" w:rsidRDefault="006F4491" w:rsidP="00C45A71">
      <w:pPr>
        <w:spacing w:after="120"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1</w:t>
      </w:r>
      <w:r w:rsidR="00C45A71">
        <w:rPr>
          <w:b/>
          <w:bCs/>
          <w:color w:val="000000" w:themeColor="text1"/>
        </w:rPr>
        <w:t>70</w:t>
      </w:r>
      <w:r w:rsidR="00C45A71">
        <w:rPr>
          <w:b/>
          <w:bCs/>
          <w:color w:val="000000" w:themeColor="text1"/>
        </w:rPr>
        <w:tab/>
      </w:r>
      <w:r w:rsidR="00C45A71">
        <w:rPr>
          <w:b/>
          <w:bCs/>
          <w:color w:val="000000" w:themeColor="text1"/>
        </w:rPr>
        <w:tab/>
        <w:t>To receive 25/26 Year-End Financial Report</w:t>
      </w:r>
    </w:p>
    <w:p w14:paraId="7C8642F8" w14:textId="5CE4DB15" w:rsidR="006F4491" w:rsidRDefault="00C45A71" w:rsidP="00C45A71">
      <w:pPr>
        <w:spacing w:after="120"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171</w:t>
      </w:r>
      <w:r>
        <w:rPr>
          <w:b/>
          <w:bCs/>
          <w:color w:val="000000" w:themeColor="text1"/>
        </w:rPr>
        <w:tab/>
      </w:r>
      <w:r w:rsidR="006F4491">
        <w:rPr>
          <w:b/>
          <w:bCs/>
          <w:color w:val="000000" w:themeColor="text1"/>
        </w:rPr>
        <w:tab/>
        <w:t>To Approve and sign the 25/26 Agar Report</w:t>
      </w:r>
    </w:p>
    <w:p w14:paraId="79B44326" w14:textId="11154E8C" w:rsidR="001B2DAF" w:rsidRPr="00727C32" w:rsidRDefault="001B2DAF" w:rsidP="00C45A71">
      <w:pPr>
        <w:spacing w:after="120" w:line="240" w:lineRule="auto"/>
        <w:ind w:left="1440" w:hanging="144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1</w:t>
      </w:r>
      <w:r w:rsidR="00C45A71">
        <w:rPr>
          <w:b/>
          <w:bCs/>
          <w:color w:val="000000" w:themeColor="text1"/>
        </w:rPr>
        <w:t>72</w:t>
      </w:r>
      <w:r w:rsidR="00A941CE">
        <w:rPr>
          <w:b/>
          <w:bCs/>
          <w:color w:val="000000" w:themeColor="text1"/>
        </w:rPr>
        <w:tab/>
      </w:r>
      <w:r w:rsidR="00EA4083" w:rsidRPr="001D4948">
        <w:rPr>
          <w:b/>
          <w:bCs/>
          <w:color w:val="000000" w:themeColor="text1"/>
        </w:rPr>
        <w:t>The Finance Committee to receive and approve for signature the minutes of the</w:t>
      </w:r>
      <w:r w:rsidR="00344C48">
        <w:rPr>
          <w:b/>
          <w:bCs/>
          <w:color w:val="000000" w:themeColor="text1"/>
        </w:rPr>
        <w:t xml:space="preserve"> </w:t>
      </w:r>
      <w:r w:rsidR="00EA4083" w:rsidRPr="001D4948">
        <w:rPr>
          <w:b/>
          <w:bCs/>
          <w:color w:val="000000" w:themeColor="text1"/>
        </w:rPr>
        <w:t xml:space="preserve">Finance meeting held on </w:t>
      </w:r>
      <w:r w:rsidR="00EA4083">
        <w:rPr>
          <w:b/>
          <w:bCs/>
          <w:color w:val="000000" w:themeColor="text1"/>
        </w:rPr>
        <w:t>21</w:t>
      </w:r>
      <w:r w:rsidR="00EA4083" w:rsidRPr="001D4948">
        <w:rPr>
          <w:b/>
          <w:bCs/>
          <w:color w:val="000000" w:themeColor="text1"/>
        </w:rPr>
        <w:t xml:space="preserve"> </w:t>
      </w:r>
      <w:r w:rsidR="00EA4083">
        <w:rPr>
          <w:b/>
          <w:bCs/>
          <w:color w:val="000000" w:themeColor="text1"/>
        </w:rPr>
        <w:t>April</w:t>
      </w:r>
      <w:r w:rsidR="00EA4083" w:rsidRPr="001D4948">
        <w:rPr>
          <w:b/>
          <w:bCs/>
          <w:color w:val="000000" w:themeColor="text1"/>
        </w:rPr>
        <w:t xml:space="preserve"> 202</w:t>
      </w:r>
      <w:r w:rsidR="00EA4083">
        <w:rPr>
          <w:b/>
          <w:bCs/>
          <w:color w:val="000000" w:themeColor="text1"/>
        </w:rPr>
        <w:t>6</w:t>
      </w:r>
    </w:p>
    <w:p w14:paraId="318A3AEC" w14:textId="4D1561EE" w:rsidR="000A3B4D" w:rsidRPr="00EA4083" w:rsidRDefault="003E2144" w:rsidP="00C45A71">
      <w:pPr>
        <w:spacing w:after="120" w:line="240" w:lineRule="auto"/>
        <w:ind w:left="1440" w:hanging="1440"/>
        <w:rPr>
          <w:color w:val="000000" w:themeColor="text1"/>
        </w:rPr>
      </w:pPr>
      <w:r>
        <w:rPr>
          <w:b/>
          <w:bCs/>
        </w:rPr>
        <w:t>26/</w:t>
      </w:r>
      <w:r w:rsidR="00EA4083">
        <w:rPr>
          <w:b/>
          <w:bCs/>
        </w:rPr>
        <w:t>1</w:t>
      </w:r>
      <w:r w:rsidR="003513AE">
        <w:rPr>
          <w:b/>
          <w:bCs/>
        </w:rPr>
        <w:t>7</w:t>
      </w:r>
      <w:r w:rsidR="00C45A71">
        <w:rPr>
          <w:b/>
          <w:bCs/>
        </w:rPr>
        <w:t>3</w:t>
      </w:r>
      <w:r>
        <w:rPr>
          <w:b/>
          <w:bCs/>
        </w:rPr>
        <w:tab/>
      </w:r>
      <w:r w:rsidR="0041527F">
        <w:rPr>
          <w:b/>
          <w:bCs/>
          <w:color w:val="000000" w:themeColor="text1"/>
        </w:rPr>
        <w:t>Full Council to note Minutes of the Finance Meeting held on 2</w:t>
      </w:r>
      <w:r w:rsidR="001B2DAF">
        <w:rPr>
          <w:b/>
          <w:bCs/>
          <w:color w:val="000000" w:themeColor="text1"/>
        </w:rPr>
        <w:t>1</w:t>
      </w:r>
      <w:r w:rsidR="0041527F">
        <w:rPr>
          <w:b/>
          <w:bCs/>
          <w:color w:val="000000" w:themeColor="text1"/>
        </w:rPr>
        <w:t xml:space="preserve"> </w:t>
      </w:r>
      <w:r w:rsidR="001B2DAF">
        <w:rPr>
          <w:b/>
          <w:bCs/>
          <w:color w:val="000000" w:themeColor="text1"/>
        </w:rPr>
        <w:t>April</w:t>
      </w:r>
      <w:r w:rsidR="0041527F">
        <w:rPr>
          <w:b/>
          <w:bCs/>
          <w:color w:val="000000" w:themeColor="text1"/>
        </w:rPr>
        <w:t xml:space="preserve"> 202</w:t>
      </w:r>
      <w:r w:rsidR="001B2DAF">
        <w:rPr>
          <w:b/>
          <w:bCs/>
          <w:color w:val="000000" w:themeColor="text1"/>
        </w:rPr>
        <w:t>6</w:t>
      </w:r>
      <w:r w:rsidR="3250277C" w:rsidRPr="00D91273">
        <w:rPr>
          <w:b/>
          <w:bCs/>
        </w:rPr>
        <w:tab/>
      </w:r>
    </w:p>
    <w:p w14:paraId="5EBB133C" w14:textId="612A82FD" w:rsidR="008818C2" w:rsidRDefault="000A3B4D" w:rsidP="00C45A71">
      <w:pPr>
        <w:shd w:val="clear" w:color="auto" w:fill="FFFFFF"/>
        <w:spacing w:after="120" w:line="240" w:lineRule="auto"/>
        <w:ind w:left="1440" w:hanging="1440"/>
        <w:rPr>
          <w:b/>
          <w:bCs/>
        </w:rPr>
      </w:pPr>
      <w:r>
        <w:rPr>
          <w:b/>
          <w:bCs/>
        </w:rPr>
        <w:t>26/</w:t>
      </w:r>
      <w:r w:rsidR="00EA4083">
        <w:rPr>
          <w:b/>
          <w:bCs/>
        </w:rPr>
        <w:t>1</w:t>
      </w:r>
      <w:r w:rsidR="00362C7E">
        <w:rPr>
          <w:b/>
          <w:bCs/>
        </w:rPr>
        <w:t>7</w:t>
      </w:r>
      <w:r w:rsidR="00C45A71">
        <w:rPr>
          <w:b/>
          <w:bCs/>
        </w:rPr>
        <w:t>4</w:t>
      </w:r>
      <w:r>
        <w:rPr>
          <w:b/>
          <w:bCs/>
        </w:rPr>
        <w:tab/>
      </w:r>
      <w:r w:rsidR="00C45A71">
        <w:rPr>
          <w:b/>
          <w:bCs/>
        </w:rPr>
        <w:t xml:space="preserve">To receive update on </w:t>
      </w:r>
      <w:r>
        <w:rPr>
          <w:b/>
          <w:bCs/>
        </w:rPr>
        <w:t>Training</w:t>
      </w:r>
      <w:r w:rsidR="008818C2">
        <w:rPr>
          <w:b/>
          <w:bCs/>
        </w:rPr>
        <w:t xml:space="preserve"> </w:t>
      </w:r>
    </w:p>
    <w:p w14:paraId="33946A30" w14:textId="64F3A112" w:rsidR="00C45A71" w:rsidRDefault="00C45A71" w:rsidP="00C45A71">
      <w:pPr>
        <w:shd w:val="clear" w:color="auto" w:fill="FFFFFF"/>
        <w:spacing w:after="120" w:line="240" w:lineRule="auto"/>
        <w:ind w:left="1440" w:hanging="1440"/>
        <w:rPr>
          <w:b/>
          <w:bCs/>
        </w:rPr>
      </w:pPr>
      <w:r>
        <w:rPr>
          <w:b/>
          <w:bCs/>
        </w:rPr>
        <w:t>26/175</w:t>
      </w:r>
      <w:r>
        <w:rPr>
          <w:b/>
          <w:bCs/>
        </w:rPr>
        <w:tab/>
        <w:t>To receive feedback on Annual Parish Meeting</w:t>
      </w:r>
    </w:p>
    <w:p w14:paraId="0A06B6C8" w14:textId="0210E473" w:rsidR="00A059A7" w:rsidRPr="008818C2" w:rsidRDefault="3D56AA92" w:rsidP="00C45A71">
      <w:pPr>
        <w:shd w:val="clear" w:color="auto" w:fill="FFFFFF"/>
        <w:spacing w:after="120" w:line="240" w:lineRule="auto"/>
        <w:ind w:left="1440" w:hanging="1440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EA4083">
        <w:rPr>
          <w:b/>
          <w:bCs/>
          <w:color w:val="000000" w:themeColor="text1"/>
        </w:rPr>
        <w:t>1</w:t>
      </w:r>
      <w:r w:rsidR="006F4491">
        <w:rPr>
          <w:b/>
          <w:bCs/>
          <w:color w:val="000000" w:themeColor="text1"/>
        </w:rPr>
        <w:t>7</w:t>
      </w:r>
      <w:r w:rsidR="00C45A71">
        <w:rPr>
          <w:b/>
          <w:bCs/>
          <w:color w:val="000000" w:themeColor="text1"/>
        </w:rPr>
        <w:t>6</w:t>
      </w:r>
      <w:r w:rsidR="00F95DBF" w:rsidRPr="00D91273">
        <w:rPr>
          <w:b/>
          <w:bCs/>
          <w:color w:val="000000" w:themeColor="text1"/>
        </w:rPr>
        <w:tab/>
      </w:r>
      <w:r w:rsidRPr="00D91273">
        <w:rPr>
          <w:b/>
          <w:bCs/>
          <w:color w:val="000000" w:themeColor="text1"/>
        </w:rPr>
        <w:t>T</w:t>
      </w:r>
      <w:r w:rsidRPr="00D91273">
        <w:rPr>
          <w:b/>
          <w:bCs/>
        </w:rPr>
        <w:t>o receive a report on any correspondence received since the previous meeting.</w:t>
      </w:r>
    </w:p>
    <w:p w14:paraId="6DF3BE0E" w14:textId="1C96C8CE" w:rsidR="00A059A7" w:rsidRPr="00D91273" w:rsidRDefault="3D56AA92" w:rsidP="00C45A71">
      <w:pPr>
        <w:pStyle w:val="NormalWeb"/>
        <w:spacing w:after="120"/>
        <w:rPr>
          <w:rFonts w:asciiTheme="minorHAnsi" w:hAnsiTheme="minorHAnsi" w:cstheme="minorBidi"/>
          <w:b/>
          <w:bCs/>
          <w:shd w:val="clear" w:color="auto" w:fill="FFFFFF"/>
        </w:rPr>
      </w:pPr>
      <w:r w:rsidRPr="00D91273">
        <w:rPr>
          <w:rFonts w:asciiTheme="minorHAnsi" w:hAnsiTheme="minorHAnsi" w:cstheme="minorBidi"/>
          <w:b/>
          <w:bCs/>
          <w:color w:val="000000" w:themeColor="text1"/>
        </w:rPr>
        <w:t>2</w:t>
      </w:r>
      <w:r w:rsidR="00284711">
        <w:rPr>
          <w:rFonts w:asciiTheme="minorHAnsi" w:hAnsiTheme="minorHAnsi" w:cstheme="minorBidi"/>
          <w:b/>
          <w:bCs/>
          <w:color w:val="000000" w:themeColor="text1"/>
        </w:rPr>
        <w:t>6</w:t>
      </w:r>
      <w:r w:rsidRPr="00D91273">
        <w:rPr>
          <w:rFonts w:asciiTheme="minorHAnsi" w:hAnsiTheme="minorHAnsi" w:cstheme="minorBidi"/>
          <w:b/>
          <w:bCs/>
          <w:color w:val="000000" w:themeColor="text1"/>
        </w:rPr>
        <w:t>/</w:t>
      </w:r>
      <w:r w:rsidR="00EA4083">
        <w:rPr>
          <w:rFonts w:asciiTheme="minorHAnsi" w:hAnsiTheme="minorHAnsi" w:cstheme="minorBidi"/>
          <w:b/>
          <w:bCs/>
          <w:color w:val="000000" w:themeColor="text1"/>
        </w:rPr>
        <w:t>17</w:t>
      </w:r>
      <w:r w:rsidR="00C45A71">
        <w:rPr>
          <w:rFonts w:asciiTheme="minorHAnsi" w:hAnsiTheme="minorHAnsi" w:cstheme="minorBidi"/>
          <w:b/>
          <w:bCs/>
          <w:color w:val="000000" w:themeColor="text1"/>
        </w:rPr>
        <w:t>7</w:t>
      </w:r>
      <w:r w:rsidR="00584EA8">
        <w:rPr>
          <w:rFonts w:asciiTheme="minorHAnsi" w:hAnsiTheme="minorHAnsi" w:cstheme="minorBidi"/>
          <w:b/>
          <w:bCs/>
          <w:color w:val="000000" w:themeColor="text1"/>
        </w:rPr>
        <w:tab/>
      </w:r>
      <w:r w:rsidR="3250277C" w:rsidRPr="00D91273">
        <w:rPr>
          <w:b/>
          <w:bCs/>
        </w:rPr>
        <w:tab/>
      </w:r>
      <w:r w:rsidRPr="00D91273">
        <w:rPr>
          <w:rFonts w:asciiTheme="minorHAnsi" w:hAnsiTheme="minorHAnsi" w:cstheme="minorBidi"/>
          <w:b/>
          <w:bCs/>
        </w:rPr>
        <w:t>Councillor questions.</w:t>
      </w:r>
    </w:p>
    <w:p w14:paraId="3369943D" w14:textId="6E30BA65" w:rsidR="00A059A7" w:rsidRPr="00D91273" w:rsidRDefault="3D56AA92" w:rsidP="00C45A71">
      <w:pPr>
        <w:pStyle w:val="NormalWeb"/>
        <w:spacing w:after="120"/>
        <w:rPr>
          <w:rFonts w:asciiTheme="minorHAnsi" w:hAnsiTheme="minorHAnsi" w:cstheme="minorBidi"/>
          <w:b/>
          <w:bCs/>
        </w:rPr>
      </w:pPr>
      <w:r w:rsidRPr="00D91273">
        <w:rPr>
          <w:rFonts w:asciiTheme="minorHAnsi" w:hAnsiTheme="minorHAnsi" w:cstheme="minorBidi"/>
          <w:b/>
          <w:bCs/>
          <w:color w:val="000000" w:themeColor="text1"/>
        </w:rPr>
        <w:t>2</w:t>
      </w:r>
      <w:r w:rsidR="00284711">
        <w:rPr>
          <w:rFonts w:asciiTheme="minorHAnsi" w:hAnsiTheme="minorHAnsi" w:cstheme="minorBidi"/>
          <w:b/>
          <w:bCs/>
          <w:color w:val="000000" w:themeColor="text1"/>
        </w:rPr>
        <w:t>6</w:t>
      </w:r>
      <w:r w:rsidRPr="00D91273">
        <w:rPr>
          <w:rFonts w:asciiTheme="minorHAnsi" w:hAnsiTheme="minorHAnsi" w:cstheme="minorBidi"/>
          <w:b/>
          <w:bCs/>
          <w:color w:val="000000" w:themeColor="text1"/>
        </w:rPr>
        <w:t>/</w:t>
      </w:r>
      <w:r w:rsidR="00EA4083">
        <w:rPr>
          <w:rFonts w:asciiTheme="minorHAnsi" w:hAnsiTheme="minorHAnsi" w:cstheme="minorBidi"/>
          <w:b/>
          <w:bCs/>
          <w:color w:val="000000" w:themeColor="text1"/>
        </w:rPr>
        <w:t>17</w:t>
      </w:r>
      <w:r w:rsidR="00C45A71">
        <w:rPr>
          <w:rFonts w:asciiTheme="minorHAnsi" w:hAnsiTheme="minorHAnsi" w:cstheme="minorBidi"/>
          <w:b/>
          <w:bCs/>
          <w:color w:val="000000" w:themeColor="text1"/>
        </w:rPr>
        <w:t>8</w:t>
      </w:r>
      <w:r w:rsidR="3250277C" w:rsidRPr="00D91273">
        <w:rPr>
          <w:b/>
          <w:bCs/>
        </w:rPr>
        <w:tab/>
      </w:r>
      <w:r w:rsidRPr="00D91273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r w:rsidR="3250277C" w:rsidRPr="00D91273">
        <w:rPr>
          <w:b/>
          <w:bCs/>
        </w:rPr>
        <w:tab/>
      </w:r>
      <w:r w:rsidRPr="00D91273">
        <w:rPr>
          <w:rFonts w:asciiTheme="minorHAnsi" w:hAnsiTheme="minorHAnsi" w:cstheme="minorBidi"/>
          <w:b/>
          <w:bCs/>
        </w:rPr>
        <w:t>Date of Next Meeting.</w:t>
      </w:r>
    </w:p>
    <w:p w14:paraId="7440D57B" w14:textId="6372393F" w:rsidR="00C95C8C" w:rsidRPr="00D91273" w:rsidRDefault="3D56AA92" w:rsidP="00C45A71">
      <w:pPr>
        <w:pStyle w:val="NormalWeb"/>
        <w:spacing w:after="120"/>
        <w:rPr>
          <w:rFonts w:asciiTheme="minorHAnsi" w:hAnsiTheme="minorHAnsi" w:cstheme="minorBidi"/>
          <w:b/>
          <w:bCs/>
          <w:color w:val="000000" w:themeColor="text1"/>
          <w:shd w:val="clear" w:color="auto" w:fill="FFFFFF"/>
        </w:rPr>
      </w:pPr>
      <w:r w:rsidRPr="00D91273">
        <w:rPr>
          <w:rFonts w:asciiTheme="minorHAnsi" w:hAnsiTheme="minorHAnsi" w:cstheme="minorBidi"/>
          <w:b/>
          <w:bCs/>
        </w:rPr>
        <w:t>2</w:t>
      </w:r>
      <w:r w:rsidR="00284711">
        <w:rPr>
          <w:rFonts w:asciiTheme="minorHAnsi" w:hAnsiTheme="minorHAnsi" w:cstheme="minorBidi"/>
          <w:b/>
          <w:bCs/>
        </w:rPr>
        <w:t>6</w:t>
      </w:r>
      <w:r w:rsidRPr="00D91273">
        <w:rPr>
          <w:rFonts w:asciiTheme="minorHAnsi" w:hAnsiTheme="minorHAnsi" w:cstheme="minorBidi"/>
          <w:b/>
          <w:bCs/>
        </w:rPr>
        <w:t>/</w:t>
      </w:r>
      <w:r w:rsidR="006F4491">
        <w:rPr>
          <w:rFonts w:asciiTheme="minorHAnsi" w:hAnsiTheme="minorHAnsi" w:cstheme="minorBidi"/>
          <w:b/>
          <w:bCs/>
        </w:rPr>
        <w:t>17</w:t>
      </w:r>
      <w:r w:rsidR="00C45A71">
        <w:rPr>
          <w:rFonts w:asciiTheme="minorHAnsi" w:hAnsiTheme="minorHAnsi" w:cstheme="minorBidi"/>
          <w:b/>
          <w:bCs/>
        </w:rPr>
        <w:t>9</w:t>
      </w:r>
      <w:r w:rsidR="00584EA8">
        <w:rPr>
          <w:rFonts w:asciiTheme="minorHAnsi" w:hAnsiTheme="minorHAnsi" w:cstheme="minorBidi"/>
          <w:b/>
          <w:bCs/>
        </w:rPr>
        <w:tab/>
      </w:r>
      <w:r w:rsidR="3250277C" w:rsidRPr="00D91273">
        <w:rPr>
          <w:b/>
          <w:bCs/>
        </w:rPr>
        <w:tab/>
      </w:r>
      <w:r w:rsidRPr="00D91273">
        <w:rPr>
          <w:rFonts w:asciiTheme="minorHAnsi" w:hAnsiTheme="minorHAnsi" w:cstheme="minorBidi"/>
          <w:b/>
          <w:bCs/>
        </w:rPr>
        <w:t>Close.</w:t>
      </w:r>
    </w:p>
    <w:p w14:paraId="78E2C23C" w14:textId="77777777" w:rsidR="00532F7F" w:rsidRPr="003A1795" w:rsidRDefault="00532F7F" w:rsidP="00532F7F">
      <w:pPr>
        <w:spacing w:after="0"/>
        <w:rPr>
          <w:rFonts w:cstheme="minorHAnsi"/>
        </w:rPr>
      </w:pPr>
    </w:p>
    <w:p w14:paraId="61D87FC6" w14:textId="41BCB564" w:rsidR="00532F7F" w:rsidRPr="003A1795" w:rsidRDefault="005D6279" w:rsidP="005D6279">
      <w:pPr>
        <w:spacing w:after="0"/>
        <w:rPr>
          <w:rFonts w:cstheme="minorHAnsi"/>
        </w:rPr>
      </w:pPr>
      <w:r w:rsidRPr="003A1795">
        <w:rPr>
          <w:rFonts w:cstheme="minorHAnsi"/>
          <w:noProof/>
        </w:rPr>
        <w:t>Sign</w:t>
      </w:r>
      <w:r w:rsidR="00532F7F" w:rsidRPr="003A1795">
        <w:rPr>
          <w:rFonts w:cstheme="minorHAnsi"/>
          <w:noProof/>
        </w:rPr>
        <w:t>e</w:t>
      </w:r>
      <w:r w:rsidRPr="003A1795">
        <w:rPr>
          <w:rFonts w:cstheme="minorHAnsi"/>
          <w:noProof/>
        </w:rPr>
        <w:t>d</w:t>
      </w:r>
      <w:r w:rsidRPr="003A1795">
        <w:rPr>
          <w:rFonts w:cstheme="minorHAnsi"/>
          <w:b/>
          <w:bCs/>
          <w:noProof/>
        </w:rPr>
        <w:t xml:space="preserve">:  </w:t>
      </w:r>
      <w:r w:rsidR="005C29F0">
        <w:rPr>
          <w:rFonts w:cstheme="minorHAnsi"/>
          <w:b/>
          <w:bCs/>
          <w:noProof/>
        </w:rPr>
        <w:t>C Watts</w:t>
      </w:r>
      <w:r w:rsidRPr="003A1795">
        <w:rPr>
          <w:rFonts w:cstheme="minorHAnsi"/>
          <w:noProof/>
        </w:rPr>
        <w:t xml:space="preserve">   </w:t>
      </w:r>
      <w:r w:rsidRPr="003A1795">
        <w:rPr>
          <w:rFonts w:cstheme="minorHAnsi"/>
        </w:rPr>
        <w:t xml:space="preserve">Mrs </w:t>
      </w:r>
      <w:r w:rsidR="005C29F0">
        <w:rPr>
          <w:rFonts w:cstheme="minorHAnsi"/>
        </w:rPr>
        <w:t>Christina Watts</w:t>
      </w:r>
      <w:r w:rsidRPr="003A1795">
        <w:rPr>
          <w:rFonts w:cstheme="minorHAnsi"/>
          <w:b/>
          <w:bCs/>
        </w:rPr>
        <w:t xml:space="preserve">, </w:t>
      </w:r>
      <w:r w:rsidRPr="003A1795">
        <w:rPr>
          <w:rFonts w:cstheme="minorHAnsi"/>
        </w:rPr>
        <w:t xml:space="preserve">Clerk to Gretton Parish Council   </w:t>
      </w:r>
    </w:p>
    <w:p w14:paraId="63B2AFB2" w14:textId="34D51BCD" w:rsidR="004E52F9" w:rsidRPr="003A1795" w:rsidRDefault="3D56AA92" w:rsidP="3250277C">
      <w:pPr>
        <w:spacing w:after="0"/>
        <w:rPr>
          <w:noProof/>
        </w:rPr>
      </w:pPr>
      <w:r>
        <w:t xml:space="preserve">Email:  </w:t>
      </w:r>
      <w:hyperlink r:id="rId10" w:history="1">
        <w:r w:rsidR="00045107" w:rsidRPr="00920C5C">
          <w:rPr>
            <w:rStyle w:val="Hyperlink"/>
          </w:rPr>
          <w:t>clerk@grettonparishcouncil.gov.uk</w:t>
        </w:r>
      </w:hyperlink>
      <w:r w:rsidR="00045107">
        <w:t xml:space="preserve"> </w:t>
      </w:r>
      <w:r>
        <w:t xml:space="preserve">Telephone:  07517886604 </w:t>
      </w:r>
      <w:r w:rsidRPr="3D56AA92">
        <w:rPr>
          <w:noProof/>
        </w:rPr>
        <w:t xml:space="preserve">Dated:  </w:t>
      </w:r>
      <w:r w:rsidR="00344C48">
        <w:rPr>
          <w:noProof/>
        </w:rPr>
        <w:t>05/05/2026</w:t>
      </w:r>
    </w:p>
    <w:sectPr w:rsidR="004E52F9" w:rsidRPr="003A1795" w:rsidSect="000B6E7F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6B728A" w14:textId="77777777" w:rsidR="003A747F" w:rsidRDefault="003A747F" w:rsidP="00434431">
      <w:pPr>
        <w:spacing w:after="0" w:line="240" w:lineRule="auto"/>
      </w:pPr>
      <w:r>
        <w:separator/>
      </w:r>
    </w:p>
  </w:endnote>
  <w:endnote w:type="continuationSeparator" w:id="0">
    <w:p w14:paraId="50890846" w14:textId="77777777" w:rsidR="003A747F" w:rsidRDefault="003A747F" w:rsidP="0043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987CF5" w14:textId="77777777" w:rsidR="003A747F" w:rsidRDefault="003A747F" w:rsidP="00434431">
      <w:pPr>
        <w:spacing w:after="0" w:line="240" w:lineRule="auto"/>
      </w:pPr>
      <w:r>
        <w:separator/>
      </w:r>
    </w:p>
  </w:footnote>
  <w:footnote w:type="continuationSeparator" w:id="0">
    <w:p w14:paraId="1132356C" w14:textId="77777777" w:rsidR="003A747F" w:rsidRDefault="003A747F" w:rsidP="004344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E7758" w14:textId="3BBA2CB4" w:rsidR="00E22B17" w:rsidRPr="00EF1FCD" w:rsidRDefault="0002430C" w:rsidP="0002430C">
    <w:pPr>
      <w:pStyle w:val="Header"/>
      <w:jc w:val="center"/>
      <w:rPr>
        <w:sz w:val="18"/>
        <w:szCs w:val="18"/>
      </w:rPr>
    </w:pPr>
    <w:r w:rsidRPr="00EF1FCD">
      <w:rPr>
        <w:sz w:val="18"/>
        <w:szCs w:val="18"/>
      </w:rPr>
      <w:t>The Seven Principles of Public Life; Selflessness, Objectivity, Openness, Leadership, Integrity, Accountability and Honesty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3555CD"/>
    <w:multiLevelType w:val="hybridMultilevel"/>
    <w:tmpl w:val="1882933E"/>
    <w:lvl w:ilvl="0" w:tplc="1882A02A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BBA7568"/>
    <w:multiLevelType w:val="hybridMultilevel"/>
    <w:tmpl w:val="D90E91EC"/>
    <w:lvl w:ilvl="0" w:tplc="BC00BC00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02963D4"/>
    <w:multiLevelType w:val="hybridMultilevel"/>
    <w:tmpl w:val="8D6AB1CA"/>
    <w:lvl w:ilvl="0" w:tplc="97ECC45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B404FF8"/>
    <w:multiLevelType w:val="hybridMultilevel"/>
    <w:tmpl w:val="3DAA0E46"/>
    <w:lvl w:ilvl="0" w:tplc="E2FC8198">
      <w:start w:val="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84943BF"/>
    <w:multiLevelType w:val="hybridMultilevel"/>
    <w:tmpl w:val="8148162E"/>
    <w:lvl w:ilvl="0" w:tplc="906ACE0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DFE2FFA"/>
    <w:multiLevelType w:val="hybridMultilevel"/>
    <w:tmpl w:val="8C0E5B4A"/>
    <w:lvl w:ilvl="0" w:tplc="CFC8C3DC">
      <w:start w:val="1"/>
      <w:numFmt w:val="lowerLetter"/>
      <w:lvlText w:val="%1."/>
      <w:lvlJc w:val="left"/>
      <w:pPr>
        <w:ind w:left="25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6CAF31F9"/>
    <w:multiLevelType w:val="hybridMultilevel"/>
    <w:tmpl w:val="8A5C745C"/>
    <w:lvl w:ilvl="0" w:tplc="36303E0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FAC652B"/>
    <w:multiLevelType w:val="hybridMultilevel"/>
    <w:tmpl w:val="CB88A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E504EF"/>
    <w:multiLevelType w:val="hybridMultilevel"/>
    <w:tmpl w:val="B4A6FB30"/>
    <w:lvl w:ilvl="0" w:tplc="360CEC7A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7811056">
    <w:abstractNumId w:val="2"/>
  </w:num>
  <w:num w:numId="2" w16cid:durableId="91509128">
    <w:abstractNumId w:val="4"/>
  </w:num>
  <w:num w:numId="3" w16cid:durableId="1039166233">
    <w:abstractNumId w:val="0"/>
  </w:num>
  <w:num w:numId="4" w16cid:durableId="1139692786">
    <w:abstractNumId w:val="5"/>
  </w:num>
  <w:num w:numId="5" w16cid:durableId="2036538104">
    <w:abstractNumId w:val="8"/>
  </w:num>
  <w:num w:numId="6" w16cid:durableId="828911445">
    <w:abstractNumId w:val="6"/>
  </w:num>
  <w:num w:numId="7" w16cid:durableId="1982341495">
    <w:abstractNumId w:val="3"/>
  </w:num>
  <w:num w:numId="8" w16cid:durableId="335308432">
    <w:abstractNumId w:val="1"/>
  </w:num>
  <w:num w:numId="9" w16cid:durableId="2026689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jE2NrEwMrI0NDFV0lEKTi0uzszPAykwNKoFAA9nA34tAAAA"/>
  </w:docVars>
  <w:rsids>
    <w:rsidRoot w:val="0073571E"/>
    <w:rsid w:val="000032A1"/>
    <w:rsid w:val="00003CA8"/>
    <w:rsid w:val="00004FB7"/>
    <w:rsid w:val="00006FBC"/>
    <w:rsid w:val="00010D1D"/>
    <w:rsid w:val="000128F5"/>
    <w:rsid w:val="00012B9C"/>
    <w:rsid w:val="00013A8A"/>
    <w:rsid w:val="00013B35"/>
    <w:rsid w:val="00015203"/>
    <w:rsid w:val="00015FC3"/>
    <w:rsid w:val="00016D8F"/>
    <w:rsid w:val="00017465"/>
    <w:rsid w:val="000178DB"/>
    <w:rsid w:val="00017B42"/>
    <w:rsid w:val="000202F5"/>
    <w:rsid w:val="00022311"/>
    <w:rsid w:val="00022E07"/>
    <w:rsid w:val="00023991"/>
    <w:rsid w:val="00023B07"/>
    <w:rsid w:val="00023BB7"/>
    <w:rsid w:val="0002430C"/>
    <w:rsid w:val="00025C9D"/>
    <w:rsid w:val="00027867"/>
    <w:rsid w:val="000300E8"/>
    <w:rsid w:val="00030188"/>
    <w:rsid w:val="00030FB5"/>
    <w:rsid w:val="00031711"/>
    <w:rsid w:val="00031B8E"/>
    <w:rsid w:val="00032909"/>
    <w:rsid w:val="00033B5D"/>
    <w:rsid w:val="0003400F"/>
    <w:rsid w:val="0003461D"/>
    <w:rsid w:val="000360F9"/>
    <w:rsid w:val="00036B82"/>
    <w:rsid w:val="000372B4"/>
    <w:rsid w:val="000374F2"/>
    <w:rsid w:val="00040A92"/>
    <w:rsid w:val="00040F9A"/>
    <w:rsid w:val="00042075"/>
    <w:rsid w:val="00044462"/>
    <w:rsid w:val="0004497D"/>
    <w:rsid w:val="00045022"/>
    <w:rsid w:val="00045107"/>
    <w:rsid w:val="000465C1"/>
    <w:rsid w:val="000508AB"/>
    <w:rsid w:val="00051D0C"/>
    <w:rsid w:val="000526CE"/>
    <w:rsid w:val="00053E7A"/>
    <w:rsid w:val="000543B8"/>
    <w:rsid w:val="00056B44"/>
    <w:rsid w:val="000570C3"/>
    <w:rsid w:val="0006025C"/>
    <w:rsid w:val="00061FA4"/>
    <w:rsid w:val="000650AE"/>
    <w:rsid w:val="00065601"/>
    <w:rsid w:val="0006575A"/>
    <w:rsid w:val="000720B9"/>
    <w:rsid w:val="000730EC"/>
    <w:rsid w:val="000741A0"/>
    <w:rsid w:val="000744B5"/>
    <w:rsid w:val="00074A5C"/>
    <w:rsid w:val="00075991"/>
    <w:rsid w:val="00076FF4"/>
    <w:rsid w:val="000773E2"/>
    <w:rsid w:val="00077CAF"/>
    <w:rsid w:val="00080171"/>
    <w:rsid w:val="00080635"/>
    <w:rsid w:val="00080C1D"/>
    <w:rsid w:val="000837D5"/>
    <w:rsid w:val="00084F80"/>
    <w:rsid w:val="00085EE5"/>
    <w:rsid w:val="000879DC"/>
    <w:rsid w:val="00090367"/>
    <w:rsid w:val="00090DDF"/>
    <w:rsid w:val="00091A0C"/>
    <w:rsid w:val="0009393C"/>
    <w:rsid w:val="00094519"/>
    <w:rsid w:val="00094646"/>
    <w:rsid w:val="00095B16"/>
    <w:rsid w:val="00095CC7"/>
    <w:rsid w:val="00095CDE"/>
    <w:rsid w:val="0009630D"/>
    <w:rsid w:val="00096CA5"/>
    <w:rsid w:val="00096DEF"/>
    <w:rsid w:val="000A0CFE"/>
    <w:rsid w:val="000A1B03"/>
    <w:rsid w:val="000A2B0A"/>
    <w:rsid w:val="000A3B4D"/>
    <w:rsid w:val="000A5B65"/>
    <w:rsid w:val="000A5F6B"/>
    <w:rsid w:val="000A61AA"/>
    <w:rsid w:val="000A63EC"/>
    <w:rsid w:val="000A75F6"/>
    <w:rsid w:val="000B0EAC"/>
    <w:rsid w:val="000B1F00"/>
    <w:rsid w:val="000B365A"/>
    <w:rsid w:val="000B43B0"/>
    <w:rsid w:val="000B6E7F"/>
    <w:rsid w:val="000B73AA"/>
    <w:rsid w:val="000B7A45"/>
    <w:rsid w:val="000C1723"/>
    <w:rsid w:val="000C2D9A"/>
    <w:rsid w:val="000C47BC"/>
    <w:rsid w:val="000C4EE9"/>
    <w:rsid w:val="000C65A9"/>
    <w:rsid w:val="000C6D9E"/>
    <w:rsid w:val="000D17C0"/>
    <w:rsid w:val="000D1EFB"/>
    <w:rsid w:val="000D3154"/>
    <w:rsid w:val="000D396C"/>
    <w:rsid w:val="000D5321"/>
    <w:rsid w:val="000D6236"/>
    <w:rsid w:val="000D7DD6"/>
    <w:rsid w:val="000E0265"/>
    <w:rsid w:val="000E4F83"/>
    <w:rsid w:val="000E57C8"/>
    <w:rsid w:val="000E5D7D"/>
    <w:rsid w:val="000E6552"/>
    <w:rsid w:val="000E6DF3"/>
    <w:rsid w:val="000E7D5C"/>
    <w:rsid w:val="000F21E6"/>
    <w:rsid w:val="000F21EB"/>
    <w:rsid w:val="000F299F"/>
    <w:rsid w:val="000F29EA"/>
    <w:rsid w:val="000F3D79"/>
    <w:rsid w:val="000F6584"/>
    <w:rsid w:val="000F7BE9"/>
    <w:rsid w:val="001005E4"/>
    <w:rsid w:val="00100FCB"/>
    <w:rsid w:val="00102E60"/>
    <w:rsid w:val="00104241"/>
    <w:rsid w:val="001056E6"/>
    <w:rsid w:val="00106194"/>
    <w:rsid w:val="001063AC"/>
    <w:rsid w:val="00107941"/>
    <w:rsid w:val="00107B7C"/>
    <w:rsid w:val="001106FC"/>
    <w:rsid w:val="00113674"/>
    <w:rsid w:val="00113A6C"/>
    <w:rsid w:val="00114367"/>
    <w:rsid w:val="00114D72"/>
    <w:rsid w:val="0011582B"/>
    <w:rsid w:val="0011757E"/>
    <w:rsid w:val="00120D3E"/>
    <w:rsid w:val="00121701"/>
    <w:rsid w:val="00121BA0"/>
    <w:rsid w:val="00121BC7"/>
    <w:rsid w:val="00121E04"/>
    <w:rsid w:val="001228F0"/>
    <w:rsid w:val="001246D5"/>
    <w:rsid w:val="001247A2"/>
    <w:rsid w:val="00126266"/>
    <w:rsid w:val="001267FF"/>
    <w:rsid w:val="00131763"/>
    <w:rsid w:val="00131E45"/>
    <w:rsid w:val="00134C2D"/>
    <w:rsid w:val="00135000"/>
    <w:rsid w:val="0014133D"/>
    <w:rsid w:val="00141860"/>
    <w:rsid w:val="00142165"/>
    <w:rsid w:val="001442EC"/>
    <w:rsid w:val="001466C9"/>
    <w:rsid w:val="0014791B"/>
    <w:rsid w:val="001479E1"/>
    <w:rsid w:val="001506B0"/>
    <w:rsid w:val="00152BC1"/>
    <w:rsid w:val="001536C1"/>
    <w:rsid w:val="0015374E"/>
    <w:rsid w:val="0015460F"/>
    <w:rsid w:val="001546E0"/>
    <w:rsid w:val="00154AC4"/>
    <w:rsid w:val="00156280"/>
    <w:rsid w:val="00156550"/>
    <w:rsid w:val="001610CE"/>
    <w:rsid w:val="00161163"/>
    <w:rsid w:val="001616D6"/>
    <w:rsid w:val="00161B22"/>
    <w:rsid w:val="001625F2"/>
    <w:rsid w:val="00162701"/>
    <w:rsid w:val="001703A0"/>
    <w:rsid w:val="00170ACA"/>
    <w:rsid w:val="00171A25"/>
    <w:rsid w:val="00172D9C"/>
    <w:rsid w:val="001746C9"/>
    <w:rsid w:val="00175071"/>
    <w:rsid w:val="001766E8"/>
    <w:rsid w:val="0018056C"/>
    <w:rsid w:val="001806D5"/>
    <w:rsid w:val="001809F4"/>
    <w:rsid w:val="00180B64"/>
    <w:rsid w:val="00182608"/>
    <w:rsid w:val="001833F1"/>
    <w:rsid w:val="00184E2D"/>
    <w:rsid w:val="001876B6"/>
    <w:rsid w:val="001878EA"/>
    <w:rsid w:val="00187E16"/>
    <w:rsid w:val="0019181D"/>
    <w:rsid w:val="00192F67"/>
    <w:rsid w:val="00194141"/>
    <w:rsid w:val="00196228"/>
    <w:rsid w:val="0019663A"/>
    <w:rsid w:val="00196E90"/>
    <w:rsid w:val="00197689"/>
    <w:rsid w:val="00197D43"/>
    <w:rsid w:val="001A142D"/>
    <w:rsid w:val="001A5035"/>
    <w:rsid w:val="001A55BE"/>
    <w:rsid w:val="001B01D7"/>
    <w:rsid w:val="001B02B0"/>
    <w:rsid w:val="001B1244"/>
    <w:rsid w:val="001B1B66"/>
    <w:rsid w:val="001B1FBB"/>
    <w:rsid w:val="001B2DAF"/>
    <w:rsid w:val="001B3C50"/>
    <w:rsid w:val="001B3D15"/>
    <w:rsid w:val="001B59E5"/>
    <w:rsid w:val="001B61B2"/>
    <w:rsid w:val="001B6D2A"/>
    <w:rsid w:val="001C03CC"/>
    <w:rsid w:val="001C0AA9"/>
    <w:rsid w:val="001C3859"/>
    <w:rsid w:val="001C49E6"/>
    <w:rsid w:val="001C5774"/>
    <w:rsid w:val="001C5865"/>
    <w:rsid w:val="001C6678"/>
    <w:rsid w:val="001D0BCC"/>
    <w:rsid w:val="001D0BD5"/>
    <w:rsid w:val="001D29E1"/>
    <w:rsid w:val="001D2B62"/>
    <w:rsid w:val="001D4220"/>
    <w:rsid w:val="001D5CE6"/>
    <w:rsid w:val="001D60B8"/>
    <w:rsid w:val="001D6E0A"/>
    <w:rsid w:val="001D7346"/>
    <w:rsid w:val="001D7D47"/>
    <w:rsid w:val="001E1E4D"/>
    <w:rsid w:val="001E3326"/>
    <w:rsid w:val="001E44FD"/>
    <w:rsid w:val="001F3428"/>
    <w:rsid w:val="001F4E05"/>
    <w:rsid w:val="001F741E"/>
    <w:rsid w:val="001F767D"/>
    <w:rsid w:val="001F7F21"/>
    <w:rsid w:val="0020045A"/>
    <w:rsid w:val="00200519"/>
    <w:rsid w:val="002018A4"/>
    <w:rsid w:val="002026D4"/>
    <w:rsid w:val="00202782"/>
    <w:rsid w:val="00202D4E"/>
    <w:rsid w:val="00203152"/>
    <w:rsid w:val="00203253"/>
    <w:rsid w:val="002032F5"/>
    <w:rsid w:val="00203BF6"/>
    <w:rsid w:val="0020433C"/>
    <w:rsid w:val="0020464A"/>
    <w:rsid w:val="002058B4"/>
    <w:rsid w:val="002058BF"/>
    <w:rsid w:val="00205B1F"/>
    <w:rsid w:val="00205D75"/>
    <w:rsid w:val="00206ACB"/>
    <w:rsid w:val="00210197"/>
    <w:rsid w:val="002107C9"/>
    <w:rsid w:val="0021088B"/>
    <w:rsid w:val="00212175"/>
    <w:rsid w:val="00214081"/>
    <w:rsid w:val="0021424B"/>
    <w:rsid w:val="002143FE"/>
    <w:rsid w:val="00215ADF"/>
    <w:rsid w:val="00215BDD"/>
    <w:rsid w:val="0021635D"/>
    <w:rsid w:val="00216A82"/>
    <w:rsid w:val="00221413"/>
    <w:rsid w:val="002214CE"/>
    <w:rsid w:val="00222087"/>
    <w:rsid w:val="002229E5"/>
    <w:rsid w:val="00222B4B"/>
    <w:rsid w:val="0022417D"/>
    <w:rsid w:val="00224356"/>
    <w:rsid w:val="0022607F"/>
    <w:rsid w:val="002306AE"/>
    <w:rsid w:val="00232C1C"/>
    <w:rsid w:val="00233895"/>
    <w:rsid w:val="00236219"/>
    <w:rsid w:val="00236FF8"/>
    <w:rsid w:val="0024079B"/>
    <w:rsid w:val="00242C0A"/>
    <w:rsid w:val="002453F3"/>
    <w:rsid w:val="00246BCC"/>
    <w:rsid w:val="0025675F"/>
    <w:rsid w:val="00256B5D"/>
    <w:rsid w:val="002572F5"/>
    <w:rsid w:val="00257BA7"/>
    <w:rsid w:val="00260F65"/>
    <w:rsid w:val="00261CE4"/>
    <w:rsid w:val="00262060"/>
    <w:rsid w:val="002625E7"/>
    <w:rsid w:val="00265F95"/>
    <w:rsid w:val="002672AD"/>
    <w:rsid w:val="00267681"/>
    <w:rsid w:val="002748B2"/>
    <w:rsid w:val="0027537D"/>
    <w:rsid w:val="00276519"/>
    <w:rsid w:val="002771B2"/>
    <w:rsid w:val="002771E9"/>
    <w:rsid w:val="0027760F"/>
    <w:rsid w:val="00283DA0"/>
    <w:rsid w:val="00284171"/>
    <w:rsid w:val="00284711"/>
    <w:rsid w:val="00286917"/>
    <w:rsid w:val="002873DF"/>
    <w:rsid w:val="00290026"/>
    <w:rsid w:val="00290ABD"/>
    <w:rsid w:val="002914D7"/>
    <w:rsid w:val="00293B39"/>
    <w:rsid w:val="00294741"/>
    <w:rsid w:val="00295116"/>
    <w:rsid w:val="00295A52"/>
    <w:rsid w:val="002968BF"/>
    <w:rsid w:val="002971BE"/>
    <w:rsid w:val="00297A83"/>
    <w:rsid w:val="00297DDF"/>
    <w:rsid w:val="002A1D9B"/>
    <w:rsid w:val="002A28F0"/>
    <w:rsid w:val="002A30D8"/>
    <w:rsid w:val="002A42E5"/>
    <w:rsid w:val="002A4912"/>
    <w:rsid w:val="002A4C99"/>
    <w:rsid w:val="002A5928"/>
    <w:rsid w:val="002A6ABC"/>
    <w:rsid w:val="002A76F6"/>
    <w:rsid w:val="002B0A81"/>
    <w:rsid w:val="002B0D93"/>
    <w:rsid w:val="002B12D1"/>
    <w:rsid w:val="002B24B3"/>
    <w:rsid w:val="002B35A5"/>
    <w:rsid w:val="002B3C14"/>
    <w:rsid w:val="002B3D76"/>
    <w:rsid w:val="002B5819"/>
    <w:rsid w:val="002B6398"/>
    <w:rsid w:val="002B73BE"/>
    <w:rsid w:val="002B78DF"/>
    <w:rsid w:val="002B7B88"/>
    <w:rsid w:val="002C0A98"/>
    <w:rsid w:val="002C1240"/>
    <w:rsid w:val="002C2FF1"/>
    <w:rsid w:val="002C3612"/>
    <w:rsid w:val="002C3E55"/>
    <w:rsid w:val="002D1829"/>
    <w:rsid w:val="002D2CE8"/>
    <w:rsid w:val="002D2F4C"/>
    <w:rsid w:val="002D33C0"/>
    <w:rsid w:val="002D392B"/>
    <w:rsid w:val="002D3CF7"/>
    <w:rsid w:val="002D7461"/>
    <w:rsid w:val="002E12FC"/>
    <w:rsid w:val="002E3C87"/>
    <w:rsid w:val="002E4829"/>
    <w:rsid w:val="002E5652"/>
    <w:rsid w:val="002E5BA8"/>
    <w:rsid w:val="002E675F"/>
    <w:rsid w:val="002E736A"/>
    <w:rsid w:val="002E7BFD"/>
    <w:rsid w:val="002F005F"/>
    <w:rsid w:val="002F042B"/>
    <w:rsid w:val="002F15F6"/>
    <w:rsid w:val="002F35D9"/>
    <w:rsid w:val="002F5ACC"/>
    <w:rsid w:val="002F6386"/>
    <w:rsid w:val="00301234"/>
    <w:rsid w:val="00304EBF"/>
    <w:rsid w:val="003054AC"/>
    <w:rsid w:val="00306040"/>
    <w:rsid w:val="0030659D"/>
    <w:rsid w:val="003069EB"/>
    <w:rsid w:val="00306D8C"/>
    <w:rsid w:val="0030718D"/>
    <w:rsid w:val="00311CA2"/>
    <w:rsid w:val="003206C5"/>
    <w:rsid w:val="003209F0"/>
    <w:rsid w:val="00320E9E"/>
    <w:rsid w:val="003215DA"/>
    <w:rsid w:val="00322001"/>
    <w:rsid w:val="00322751"/>
    <w:rsid w:val="00322AD3"/>
    <w:rsid w:val="00324DD4"/>
    <w:rsid w:val="003253EE"/>
    <w:rsid w:val="003265E3"/>
    <w:rsid w:val="00327D98"/>
    <w:rsid w:val="0033019D"/>
    <w:rsid w:val="00332241"/>
    <w:rsid w:val="00332C93"/>
    <w:rsid w:val="00333489"/>
    <w:rsid w:val="00334F09"/>
    <w:rsid w:val="00335CEC"/>
    <w:rsid w:val="003404C9"/>
    <w:rsid w:val="00340594"/>
    <w:rsid w:val="00344C48"/>
    <w:rsid w:val="00345840"/>
    <w:rsid w:val="0034620A"/>
    <w:rsid w:val="00347CF7"/>
    <w:rsid w:val="003513AE"/>
    <w:rsid w:val="00353291"/>
    <w:rsid w:val="00353790"/>
    <w:rsid w:val="00354E3B"/>
    <w:rsid w:val="00354FD6"/>
    <w:rsid w:val="00355444"/>
    <w:rsid w:val="0035584D"/>
    <w:rsid w:val="00355E27"/>
    <w:rsid w:val="00356D44"/>
    <w:rsid w:val="0035708E"/>
    <w:rsid w:val="00357160"/>
    <w:rsid w:val="00361C44"/>
    <w:rsid w:val="00362063"/>
    <w:rsid w:val="00362C7E"/>
    <w:rsid w:val="00362F19"/>
    <w:rsid w:val="00363633"/>
    <w:rsid w:val="00363AA3"/>
    <w:rsid w:val="00364CBA"/>
    <w:rsid w:val="0036721F"/>
    <w:rsid w:val="00370858"/>
    <w:rsid w:val="003756AA"/>
    <w:rsid w:val="00377350"/>
    <w:rsid w:val="00382BFF"/>
    <w:rsid w:val="003853AD"/>
    <w:rsid w:val="0039056A"/>
    <w:rsid w:val="0039224F"/>
    <w:rsid w:val="003941E3"/>
    <w:rsid w:val="0039429F"/>
    <w:rsid w:val="00395F21"/>
    <w:rsid w:val="00397AFF"/>
    <w:rsid w:val="003A089F"/>
    <w:rsid w:val="003A1795"/>
    <w:rsid w:val="003A2465"/>
    <w:rsid w:val="003A305A"/>
    <w:rsid w:val="003A48DF"/>
    <w:rsid w:val="003A4B43"/>
    <w:rsid w:val="003A5B1D"/>
    <w:rsid w:val="003A747F"/>
    <w:rsid w:val="003B0ABB"/>
    <w:rsid w:val="003B1004"/>
    <w:rsid w:val="003B230A"/>
    <w:rsid w:val="003B2DB8"/>
    <w:rsid w:val="003B4C56"/>
    <w:rsid w:val="003C00AA"/>
    <w:rsid w:val="003C2959"/>
    <w:rsid w:val="003C3A81"/>
    <w:rsid w:val="003C6B50"/>
    <w:rsid w:val="003C751F"/>
    <w:rsid w:val="003C7EC5"/>
    <w:rsid w:val="003D0FE8"/>
    <w:rsid w:val="003D1B32"/>
    <w:rsid w:val="003D37DD"/>
    <w:rsid w:val="003D4951"/>
    <w:rsid w:val="003D6A61"/>
    <w:rsid w:val="003E16DB"/>
    <w:rsid w:val="003E16F5"/>
    <w:rsid w:val="003E1B3D"/>
    <w:rsid w:val="003E2144"/>
    <w:rsid w:val="003E4AD1"/>
    <w:rsid w:val="003E5498"/>
    <w:rsid w:val="003E6D51"/>
    <w:rsid w:val="003F1E32"/>
    <w:rsid w:val="003F2517"/>
    <w:rsid w:val="003F2B1D"/>
    <w:rsid w:val="003F3913"/>
    <w:rsid w:val="003F772C"/>
    <w:rsid w:val="003F7B4D"/>
    <w:rsid w:val="00401D65"/>
    <w:rsid w:val="00406182"/>
    <w:rsid w:val="004077AF"/>
    <w:rsid w:val="00407AEE"/>
    <w:rsid w:val="00410581"/>
    <w:rsid w:val="004105F7"/>
    <w:rsid w:val="004109FA"/>
    <w:rsid w:val="00410AA4"/>
    <w:rsid w:val="00411EF6"/>
    <w:rsid w:val="004128B4"/>
    <w:rsid w:val="00412B49"/>
    <w:rsid w:val="0041527F"/>
    <w:rsid w:val="00416850"/>
    <w:rsid w:val="004170A3"/>
    <w:rsid w:val="004214E8"/>
    <w:rsid w:val="00421749"/>
    <w:rsid w:val="0042244C"/>
    <w:rsid w:val="004228F4"/>
    <w:rsid w:val="00425968"/>
    <w:rsid w:val="0042745E"/>
    <w:rsid w:val="00427741"/>
    <w:rsid w:val="00432516"/>
    <w:rsid w:val="00434431"/>
    <w:rsid w:val="00437AA1"/>
    <w:rsid w:val="00440601"/>
    <w:rsid w:val="004413A7"/>
    <w:rsid w:val="004443C3"/>
    <w:rsid w:val="0044466C"/>
    <w:rsid w:val="00450E6E"/>
    <w:rsid w:val="0045147A"/>
    <w:rsid w:val="004516B6"/>
    <w:rsid w:val="00451D39"/>
    <w:rsid w:val="004529C8"/>
    <w:rsid w:val="00453294"/>
    <w:rsid w:val="0045477E"/>
    <w:rsid w:val="00454931"/>
    <w:rsid w:val="00455930"/>
    <w:rsid w:val="00457619"/>
    <w:rsid w:val="00460065"/>
    <w:rsid w:val="0046181C"/>
    <w:rsid w:val="00461AD3"/>
    <w:rsid w:val="00461F38"/>
    <w:rsid w:val="004656A2"/>
    <w:rsid w:val="00466E54"/>
    <w:rsid w:val="00470A80"/>
    <w:rsid w:val="004711B7"/>
    <w:rsid w:val="0047130C"/>
    <w:rsid w:val="00471FC3"/>
    <w:rsid w:val="00472721"/>
    <w:rsid w:val="00473A16"/>
    <w:rsid w:val="00474169"/>
    <w:rsid w:val="004744C7"/>
    <w:rsid w:val="00474524"/>
    <w:rsid w:val="0047505B"/>
    <w:rsid w:val="00475484"/>
    <w:rsid w:val="0047574A"/>
    <w:rsid w:val="00475A3A"/>
    <w:rsid w:val="00477E58"/>
    <w:rsid w:val="004804D8"/>
    <w:rsid w:val="00481F47"/>
    <w:rsid w:val="00482378"/>
    <w:rsid w:val="004828AD"/>
    <w:rsid w:val="004828DB"/>
    <w:rsid w:val="004859D8"/>
    <w:rsid w:val="004904C5"/>
    <w:rsid w:val="004921BE"/>
    <w:rsid w:val="00492464"/>
    <w:rsid w:val="00494DF8"/>
    <w:rsid w:val="00495A09"/>
    <w:rsid w:val="00495FAF"/>
    <w:rsid w:val="004A011C"/>
    <w:rsid w:val="004A3B26"/>
    <w:rsid w:val="004A47AD"/>
    <w:rsid w:val="004A534D"/>
    <w:rsid w:val="004A5722"/>
    <w:rsid w:val="004B0037"/>
    <w:rsid w:val="004B1AEA"/>
    <w:rsid w:val="004B1B5F"/>
    <w:rsid w:val="004B41A3"/>
    <w:rsid w:val="004B608D"/>
    <w:rsid w:val="004B7793"/>
    <w:rsid w:val="004C1417"/>
    <w:rsid w:val="004C6255"/>
    <w:rsid w:val="004C73B3"/>
    <w:rsid w:val="004D37F6"/>
    <w:rsid w:val="004D4BF1"/>
    <w:rsid w:val="004D6618"/>
    <w:rsid w:val="004D6B6A"/>
    <w:rsid w:val="004D77BA"/>
    <w:rsid w:val="004E0CE6"/>
    <w:rsid w:val="004E213C"/>
    <w:rsid w:val="004E2545"/>
    <w:rsid w:val="004E281D"/>
    <w:rsid w:val="004E28B5"/>
    <w:rsid w:val="004E3B07"/>
    <w:rsid w:val="004E4AFA"/>
    <w:rsid w:val="004E4D6D"/>
    <w:rsid w:val="004E52F9"/>
    <w:rsid w:val="004E5390"/>
    <w:rsid w:val="004E688A"/>
    <w:rsid w:val="004E6C20"/>
    <w:rsid w:val="004E7CA1"/>
    <w:rsid w:val="004F0050"/>
    <w:rsid w:val="004F1370"/>
    <w:rsid w:val="004F1888"/>
    <w:rsid w:val="004F2F08"/>
    <w:rsid w:val="004F5FDF"/>
    <w:rsid w:val="004F687C"/>
    <w:rsid w:val="004F6D42"/>
    <w:rsid w:val="004F6DC2"/>
    <w:rsid w:val="0050364E"/>
    <w:rsid w:val="005041E4"/>
    <w:rsid w:val="005044C1"/>
    <w:rsid w:val="00506C6D"/>
    <w:rsid w:val="00506F96"/>
    <w:rsid w:val="00507630"/>
    <w:rsid w:val="0051027B"/>
    <w:rsid w:val="00510971"/>
    <w:rsid w:val="00512CD7"/>
    <w:rsid w:val="00515A47"/>
    <w:rsid w:val="005169D5"/>
    <w:rsid w:val="005204AE"/>
    <w:rsid w:val="00522E8A"/>
    <w:rsid w:val="00526392"/>
    <w:rsid w:val="00527E22"/>
    <w:rsid w:val="00531882"/>
    <w:rsid w:val="00532E6C"/>
    <w:rsid w:val="00532F7F"/>
    <w:rsid w:val="0053454C"/>
    <w:rsid w:val="0054146B"/>
    <w:rsid w:val="0054151E"/>
    <w:rsid w:val="00542953"/>
    <w:rsid w:val="0054369A"/>
    <w:rsid w:val="00544D32"/>
    <w:rsid w:val="005453F3"/>
    <w:rsid w:val="005464B4"/>
    <w:rsid w:val="0054764C"/>
    <w:rsid w:val="00547FC4"/>
    <w:rsid w:val="005507ED"/>
    <w:rsid w:val="005509D7"/>
    <w:rsid w:val="00551FDD"/>
    <w:rsid w:val="00552C4A"/>
    <w:rsid w:val="00554A76"/>
    <w:rsid w:val="005557FB"/>
    <w:rsid w:val="00555C42"/>
    <w:rsid w:val="00555FA4"/>
    <w:rsid w:val="0055685C"/>
    <w:rsid w:val="00556DBC"/>
    <w:rsid w:val="00557818"/>
    <w:rsid w:val="00557CEF"/>
    <w:rsid w:val="0056192E"/>
    <w:rsid w:val="005634A0"/>
    <w:rsid w:val="0056392D"/>
    <w:rsid w:val="0056398C"/>
    <w:rsid w:val="00563B09"/>
    <w:rsid w:val="005647E7"/>
    <w:rsid w:val="00567213"/>
    <w:rsid w:val="0056781F"/>
    <w:rsid w:val="0057408F"/>
    <w:rsid w:val="00574E67"/>
    <w:rsid w:val="00574FF1"/>
    <w:rsid w:val="00575FBF"/>
    <w:rsid w:val="0057773D"/>
    <w:rsid w:val="005777A9"/>
    <w:rsid w:val="00581905"/>
    <w:rsid w:val="0058249C"/>
    <w:rsid w:val="005832BF"/>
    <w:rsid w:val="00584EA8"/>
    <w:rsid w:val="00592296"/>
    <w:rsid w:val="005951A2"/>
    <w:rsid w:val="00596A13"/>
    <w:rsid w:val="005A2AA4"/>
    <w:rsid w:val="005A2AB5"/>
    <w:rsid w:val="005A3F6F"/>
    <w:rsid w:val="005A5FB6"/>
    <w:rsid w:val="005A7ADF"/>
    <w:rsid w:val="005B07D9"/>
    <w:rsid w:val="005B1293"/>
    <w:rsid w:val="005B1E86"/>
    <w:rsid w:val="005B2C94"/>
    <w:rsid w:val="005B3450"/>
    <w:rsid w:val="005B3641"/>
    <w:rsid w:val="005B3DD3"/>
    <w:rsid w:val="005B479D"/>
    <w:rsid w:val="005B4CA6"/>
    <w:rsid w:val="005B4EEE"/>
    <w:rsid w:val="005B6560"/>
    <w:rsid w:val="005B6958"/>
    <w:rsid w:val="005B74DF"/>
    <w:rsid w:val="005C1599"/>
    <w:rsid w:val="005C29F0"/>
    <w:rsid w:val="005C570F"/>
    <w:rsid w:val="005C62D4"/>
    <w:rsid w:val="005C69A8"/>
    <w:rsid w:val="005C6A44"/>
    <w:rsid w:val="005C7332"/>
    <w:rsid w:val="005C7EB3"/>
    <w:rsid w:val="005C7F5D"/>
    <w:rsid w:val="005D14C3"/>
    <w:rsid w:val="005D1C35"/>
    <w:rsid w:val="005D2950"/>
    <w:rsid w:val="005D524C"/>
    <w:rsid w:val="005D6266"/>
    <w:rsid w:val="005D6279"/>
    <w:rsid w:val="005E0C80"/>
    <w:rsid w:val="005E0E17"/>
    <w:rsid w:val="005E1E0A"/>
    <w:rsid w:val="005E27E5"/>
    <w:rsid w:val="005E27F1"/>
    <w:rsid w:val="005E3933"/>
    <w:rsid w:val="005E4F91"/>
    <w:rsid w:val="005E7692"/>
    <w:rsid w:val="005F0CD6"/>
    <w:rsid w:val="005F2FA3"/>
    <w:rsid w:val="005F40CD"/>
    <w:rsid w:val="005F4352"/>
    <w:rsid w:val="005F4D01"/>
    <w:rsid w:val="005F509D"/>
    <w:rsid w:val="005F5854"/>
    <w:rsid w:val="005F5ABD"/>
    <w:rsid w:val="005F60A1"/>
    <w:rsid w:val="005F67D2"/>
    <w:rsid w:val="006021D2"/>
    <w:rsid w:val="00603C4F"/>
    <w:rsid w:val="0060498F"/>
    <w:rsid w:val="0060638A"/>
    <w:rsid w:val="006101EA"/>
    <w:rsid w:val="00611DDC"/>
    <w:rsid w:val="00612907"/>
    <w:rsid w:val="00615874"/>
    <w:rsid w:val="00620900"/>
    <w:rsid w:val="0062123D"/>
    <w:rsid w:val="00622C35"/>
    <w:rsid w:val="0062338F"/>
    <w:rsid w:val="006236D4"/>
    <w:rsid w:val="00624060"/>
    <w:rsid w:val="00624232"/>
    <w:rsid w:val="006253F9"/>
    <w:rsid w:val="00626511"/>
    <w:rsid w:val="00626621"/>
    <w:rsid w:val="00630A8F"/>
    <w:rsid w:val="00632DFB"/>
    <w:rsid w:val="006336E6"/>
    <w:rsid w:val="00634B51"/>
    <w:rsid w:val="00635DF8"/>
    <w:rsid w:val="00636826"/>
    <w:rsid w:val="00636AA2"/>
    <w:rsid w:val="00637090"/>
    <w:rsid w:val="00640074"/>
    <w:rsid w:val="00641130"/>
    <w:rsid w:val="00641273"/>
    <w:rsid w:val="006416B2"/>
    <w:rsid w:val="0064188E"/>
    <w:rsid w:val="00643F38"/>
    <w:rsid w:val="006512CF"/>
    <w:rsid w:val="0065181D"/>
    <w:rsid w:val="00651D4B"/>
    <w:rsid w:val="00652371"/>
    <w:rsid w:val="0065255F"/>
    <w:rsid w:val="006553ED"/>
    <w:rsid w:val="0065632D"/>
    <w:rsid w:val="00660F72"/>
    <w:rsid w:val="006622D7"/>
    <w:rsid w:val="00665402"/>
    <w:rsid w:val="006654B7"/>
    <w:rsid w:val="0066625C"/>
    <w:rsid w:val="00666F28"/>
    <w:rsid w:val="006676DC"/>
    <w:rsid w:val="00671712"/>
    <w:rsid w:val="00671F86"/>
    <w:rsid w:val="0067276E"/>
    <w:rsid w:val="00674B94"/>
    <w:rsid w:val="00675F90"/>
    <w:rsid w:val="00676898"/>
    <w:rsid w:val="00680662"/>
    <w:rsid w:val="00681F16"/>
    <w:rsid w:val="006850C0"/>
    <w:rsid w:val="006852ED"/>
    <w:rsid w:val="00690B1B"/>
    <w:rsid w:val="006948DE"/>
    <w:rsid w:val="006956C8"/>
    <w:rsid w:val="0069576B"/>
    <w:rsid w:val="00695E8B"/>
    <w:rsid w:val="00695F3C"/>
    <w:rsid w:val="006977C6"/>
    <w:rsid w:val="006A070C"/>
    <w:rsid w:val="006A2DD5"/>
    <w:rsid w:val="006A3F17"/>
    <w:rsid w:val="006A571D"/>
    <w:rsid w:val="006A5EF4"/>
    <w:rsid w:val="006A7117"/>
    <w:rsid w:val="006A71C7"/>
    <w:rsid w:val="006A734E"/>
    <w:rsid w:val="006A7499"/>
    <w:rsid w:val="006B20CF"/>
    <w:rsid w:val="006B3797"/>
    <w:rsid w:val="006B574B"/>
    <w:rsid w:val="006B5BD4"/>
    <w:rsid w:val="006B74D4"/>
    <w:rsid w:val="006B7F8D"/>
    <w:rsid w:val="006C055B"/>
    <w:rsid w:val="006C0C84"/>
    <w:rsid w:val="006C102B"/>
    <w:rsid w:val="006C16C5"/>
    <w:rsid w:val="006C337E"/>
    <w:rsid w:val="006C6AAB"/>
    <w:rsid w:val="006C7034"/>
    <w:rsid w:val="006D0228"/>
    <w:rsid w:val="006D0543"/>
    <w:rsid w:val="006D074D"/>
    <w:rsid w:val="006D1049"/>
    <w:rsid w:val="006D1371"/>
    <w:rsid w:val="006D265C"/>
    <w:rsid w:val="006D56C1"/>
    <w:rsid w:val="006D6C42"/>
    <w:rsid w:val="006D799F"/>
    <w:rsid w:val="006E0FE6"/>
    <w:rsid w:val="006E16D9"/>
    <w:rsid w:val="006E2C38"/>
    <w:rsid w:val="006E37CE"/>
    <w:rsid w:val="006E5063"/>
    <w:rsid w:val="006E6FAA"/>
    <w:rsid w:val="006E7626"/>
    <w:rsid w:val="006F0F1B"/>
    <w:rsid w:val="006F238E"/>
    <w:rsid w:val="006F43CB"/>
    <w:rsid w:val="006F4491"/>
    <w:rsid w:val="006F71D5"/>
    <w:rsid w:val="006F74CD"/>
    <w:rsid w:val="00701104"/>
    <w:rsid w:val="0070335F"/>
    <w:rsid w:val="00704B5E"/>
    <w:rsid w:val="00704BED"/>
    <w:rsid w:val="00711D89"/>
    <w:rsid w:val="0071212A"/>
    <w:rsid w:val="00712199"/>
    <w:rsid w:val="00713A99"/>
    <w:rsid w:val="007158AB"/>
    <w:rsid w:val="00720522"/>
    <w:rsid w:val="007209E2"/>
    <w:rsid w:val="00720A1A"/>
    <w:rsid w:val="00721A10"/>
    <w:rsid w:val="007223BE"/>
    <w:rsid w:val="007226DA"/>
    <w:rsid w:val="00724721"/>
    <w:rsid w:val="0072503D"/>
    <w:rsid w:val="0072615E"/>
    <w:rsid w:val="00727917"/>
    <w:rsid w:val="00727C32"/>
    <w:rsid w:val="00730466"/>
    <w:rsid w:val="00731667"/>
    <w:rsid w:val="00731AB2"/>
    <w:rsid w:val="00732127"/>
    <w:rsid w:val="007324BF"/>
    <w:rsid w:val="00733C9C"/>
    <w:rsid w:val="0073547D"/>
    <w:rsid w:val="0073571E"/>
    <w:rsid w:val="00736C40"/>
    <w:rsid w:val="00737B3A"/>
    <w:rsid w:val="007413C5"/>
    <w:rsid w:val="00741B62"/>
    <w:rsid w:val="00741DAC"/>
    <w:rsid w:val="00742465"/>
    <w:rsid w:val="0074271A"/>
    <w:rsid w:val="00743A96"/>
    <w:rsid w:val="00743B42"/>
    <w:rsid w:val="007443C2"/>
    <w:rsid w:val="0074440C"/>
    <w:rsid w:val="0074605B"/>
    <w:rsid w:val="00746172"/>
    <w:rsid w:val="00746CB2"/>
    <w:rsid w:val="007509BF"/>
    <w:rsid w:val="00751949"/>
    <w:rsid w:val="00752EE8"/>
    <w:rsid w:val="007534AD"/>
    <w:rsid w:val="00754037"/>
    <w:rsid w:val="007540D1"/>
    <w:rsid w:val="00754877"/>
    <w:rsid w:val="007549D6"/>
    <w:rsid w:val="00754CCA"/>
    <w:rsid w:val="00754DBE"/>
    <w:rsid w:val="00757B58"/>
    <w:rsid w:val="007621DB"/>
    <w:rsid w:val="00762A23"/>
    <w:rsid w:val="007632D1"/>
    <w:rsid w:val="00765826"/>
    <w:rsid w:val="007659AC"/>
    <w:rsid w:val="00766439"/>
    <w:rsid w:val="00772C59"/>
    <w:rsid w:val="007747A8"/>
    <w:rsid w:val="00775179"/>
    <w:rsid w:val="00775CA4"/>
    <w:rsid w:val="0077622B"/>
    <w:rsid w:val="00776B9A"/>
    <w:rsid w:val="007806F4"/>
    <w:rsid w:val="00780B6D"/>
    <w:rsid w:val="007836DA"/>
    <w:rsid w:val="00786F01"/>
    <w:rsid w:val="00793754"/>
    <w:rsid w:val="007941D5"/>
    <w:rsid w:val="007947C6"/>
    <w:rsid w:val="0079482E"/>
    <w:rsid w:val="00794C3A"/>
    <w:rsid w:val="00794C4E"/>
    <w:rsid w:val="00794DDC"/>
    <w:rsid w:val="007954D8"/>
    <w:rsid w:val="00797E68"/>
    <w:rsid w:val="007A054D"/>
    <w:rsid w:val="007A1E0C"/>
    <w:rsid w:val="007A28BC"/>
    <w:rsid w:val="007A38DB"/>
    <w:rsid w:val="007A742C"/>
    <w:rsid w:val="007B1112"/>
    <w:rsid w:val="007B1BF2"/>
    <w:rsid w:val="007B78F0"/>
    <w:rsid w:val="007C1CA5"/>
    <w:rsid w:val="007C3175"/>
    <w:rsid w:val="007C6AB0"/>
    <w:rsid w:val="007C7777"/>
    <w:rsid w:val="007D0D13"/>
    <w:rsid w:val="007D20CE"/>
    <w:rsid w:val="007D295E"/>
    <w:rsid w:val="007D2B25"/>
    <w:rsid w:val="007D671E"/>
    <w:rsid w:val="007D7943"/>
    <w:rsid w:val="007E02BE"/>
    <w:rsid w:val="007E4C68"/>
    <w:rsid w:val="007E6C6D"/>
    <w:rsid w:val="007E7B0A"/>
    <w:rsid w:val="007F0026"/>
    <w:rsid w:val="007F24E3"/>
    <w:rsid w:val="007F325D"/>
    <w:rsid w:val="007F42A0"/>
    <w:rsid w:val="007F439A"/>
    <w:rsid w:val="007F5B3B"/>
    <w:rsid w:val="007F5DD7"/>
    <w:rsid w:val="00800D9D"/>
    <w:rsid w:val="00802821"/>
    <w:rsid w:val="008033CC"/>
    <w:rsid w:val="00805D49"/>
    <w:rsid w:val="00810C24"/>
    <w:rsid w:val="00814B7A"/>
    <w:rsid w:val="00815194"/>
    <w:rsid w:val="008159EF"/>
    <w:rsid w:val="00816BA3"/>
    <w:rsid w:val="00817125"/>
    <w:rsid w:val="00817C7E"/>
    <w:rsid w:val="00817CD2"/>
    <w:rsid w:val="008202C0"/>
    <w:rsid w:val="00820D94"/>
    <w:rsid w:val="00821348"/>
    <w:rsid w:val="0082375C"/>
    <w:rsid w:val="00824D38"/>
    <w:rsid w:val="008253CF"/>
    <w:rsid w:val="00830544"/>
    <w:rsid w:val="0083097A"/>
    <w:rsid w:val="00830C2A"/>
    <w:rsid w:val="00830C83"/>
    <w:rsid w:val="00832843"/>
    <w:rsid w:val="00833F0A"/>
    <w:rsid w:val="00833F90"/>
    <w:rsid w:val="00835348"/>
    <w:rsid w:val="00835B40"/>
    <w:rsid w:val="00836BBD"/>
    <w:rsid w:val="00841964"/>
    <w:rsid w:val="00844DFF"/>
    <w:rsid w:val="00845F61"/>
    <w:rsid w:val="00851A8F"/>
    <w:rsid w:val="00852254"/>
    <w:rsid w:val="00852C03"/>
    <w:rsid w:val="00853AD3"/>
    <w:rsid w:val="00853E98"/>
    <w:rsid w:val="00853EB3"/>
    <w:rsid w:val="00854223"/>
    <w:rsid w:val="008607A3"/>
    <w:rsid w:val="00860C25"/>
    <w:rsid w:val="00861777"/>
    <w:rsid w:val="0086383E"/>
    <w:rsid w:val="008658D2"/>
    <w:rsid w:val="00866917"/>
    <w:rsid w:val="00866DC2"/>
    <w:rsid w:val="0086725A"/>
    <w:rsid w:val="00867A0C"/>
    <w:rsid w:val="00867D77"/>
    <w:rsid w:val="00871173"/>
    <w:rsid w:val="00871BC8"/>
    <w:rsid w:val="00872EDF"/>
    <w:rsid w:val="00873037"/>
    <w:rsid w:val="0087440E"/>
    <w:rsid w:val="00877134"/>
    <w:rsid w:val="008810F1"/>
    <w:rsid w:val="008818C2"/>
    <w:rsid w:val="008819A3"/>
    <w:rsid w:val="008837A7"/>
    <w:rsid w:val="00884B71"/>
    <w:rsid w:val="00884CCA"/>
    <w:rsid w:val="0088525C"/>
    <w:rsid w:val="00886965"/>
    <w:rsid w:val="008919CD"/>
    <w:rsid w:val="00892440"/>
    <w:rsid w:val="00892B2E"/>
    <w:rsid w:val="00893A66"/>
    <w:rsid w:val="008955E5"/>
    <w:rsid w:val="00896B8C"/>
    <w:rsid w:val="008974EF"/>
    <w:rsid w:val="00897D74"/>
    <w:rsid w:val="00897FD4"/>
    <w:rsid w:val="008A157C"/>
    <w:rsid w:val="008A1ED1"/>
    <w:rsid w:val="008A2ABC"/>
    <w:rsid w:val="008A36B3"/>
    <w:rsid w:val="008A374D"/>
    <w:rsid w:val="008A43B4"/>
    <w:rsid w:val="008A68D6"/>
    <w:rsid w:val="008A6CCB"/>
    <w:rsid w:val="008B1188"/>
    <w:rsid w:val="008B2D89"/>
    <w:rsid w:val="008B2DC3"/>
    <w:rsid w:val="008B4A7F"/>
    <w:rsid w:val="008B589F"/>
    <w:rsid w:val="008B5A5B"/>
    <w:rsid w:val="008B6709"/>
    <w:rsid w:val="008B6718"/>
    <w:rsid w:val="008B6C7F"/>
    <w:rsid w:val="008B7C77"/>
    <w:rsid w:val="008C19A4"/>
    <w:rsid w:val="008C315E"/>
    <w:rsid w:val="008C37B7"/>
    <w:rsid w:val="008C3A26"/>
    <w:rsid w:val="008C41CB"/>
    <w:rsid w:val="008C4F83"/>
    <w:rsid w:val="008C793C"/>
    <w:rsid w:val="008D3FE9"/>
    <w:rsid w:val="008D46A6"/>
    <w:rsid w:val="008D4E6C"/>
    <w:rsid w:val="008D7136"/>
    <w:rsid w:val="008D7200"/>
    <w:rsid w:val="008E0C43"/>
    <w:rsid w:val="008E11EF"/>
    <w:rsid w:val="008E1E67"/>
    <w:rsid w:val="008E2D4E"/>
    <w:rsid w:val="008E2EE5"/>
    <w:rsid w:val="008E3671"/>
    <w:rsid w:val="008E5D38"/>
    <w:rsid w:val="008E6D09"/>
    <w:rsid w:val="008F04FA"/>
    <w:rsid w:val="008F099E"/>
    <w:rsid w:val="008F28A1"/>
    <w:rsid w:val="008F2BBB"/>
    <w:rsid w:val="008F48B5"/>
    <w:rsid w:val="008F4BC7"/>
    <w:rsid w:val="008F6CCB"/>
    <w:rsid w:val="008F6F4D"/>
    <w:rsid w:val="008F71C5"/>
    <w:rsid w:val="008F7774"/>
    <w:rsid w:val="008F780C"/>
    <w:rsid w:val="009008BC"/>
    <w:rsid w:val="00900BFD"/>
    <w:rsid w:val="00900C70"/>
    <w:rsid w:val="00901178"/>
    <w:rsid w:val="009012ED"/>
    <w:rsid w:val="00902461"/>
    <w:rsid w:val="00902DFF"/>
    <w:rsid w:val="00904803"/>
    <w:rsid w:val="009057DE"/>
    <w:rsid w:val="00906BA6"/>
    <w:rsid w:val="00907A85"/>
    <w:rsid w:val="009156F9"/>
    <w:rsid w:val="00915DED"/>
    <w:rsid w:val="009170CA"/>
    <w:rsid w:val="00917888"/>
    <w:rsid w:val="00920FF1"/>
    <w:rsid w:val="00921933"/>
    <w:rsid w:val="009224CF"/>
    <w:rsid w:val="00923581"/>
    <w:rsid w:val="00924557"/>
    <w:rsid w:val="009251A9"/>
    <w:rsid w:val="00926A07"/>
    <w:rsid w:val="00927A41"/>
    <w:rsid w:val="00930105"/>
    <w:rsid w:val="0093076A"/>
    <w:rsid w:val="009318C4"/>
    <w:rsid w:val="00931DFE"/>
    <w:rsid w:val="0093257D"/>
    <w:rsid w:val="0093262E"/>
    <w:rsid w:val="00932F08"/>
    <w:rsid w:val="00934434"/>
    <w:rsid w:val="00934820"/>
    <w:rsid w:val="00934B7E"/>
    <w:rsid w:val="00937D8F"/>
    <w:rsid w:val="00940445"/>
    <w:rsid w:val="00940831"/>
    <w:rsid w:val="00941F69"/>
    <w:rsid w:val="00942090"/>
    <w:rsid w:val="00942638"/>
    <w:rsid w:val="00943068"/>
    <w:rsid w:val="00945577"/>
    <w:rsid w:val="00946D2B"/>
    <w:rsid w:val="0095003E"/>
    <w:rsid w:val="00950043"/>
    <w:rsid w:val="009502E4"/>
    <w:rsid w:val="009508DB"/>
    <w:rsid w:val="00954C64"/>
    <w:rsid w:val="009557F3"/>
    <w:rsid w:val="0095592F"/>
    <w:rsid w:val="0095796A"/>
    <w:rsid w:val="00957AD7"/>
    <w:rsid w:val="0096091B"/>
    <w:rsid w:val="00960D8D"/>
    <w:rsid w:val="0096184D"/>
    <w:rsid w:val="00963EF9"/>
    <w:rsid w:val="009641F9"/>
    <w:rsid w:val="009647DA"/>
    <w:rsid w:val="009658C0"/>
    <w:rsid w:val="00965CDD"/>
    <w:rsid w:val="00966CBC"/>
    <w:rsid w:val="00970DD9"/>
    <w:rsid w:val="00971BBF"/>
    <w:rsid w:val="009744E7"/>
    <w:rsid w:val="00976556"/>
    <w:rsid w:val="00976666"/>
    <w:rsid w:val="00976A7A"/>
    <w:rsid w:val="00983637"/>
    <w:rsid w:val="00983CAB"/>
    <w:rsid w:val="00984A88"/>
    <w:rsid w:val="009854D0"/>
    <w:rsid w:val="00990157"/>
    <w:rsid w:val="009913FB"/>
    <w:rsid w:val="00992B90"/>
    <w:rsid w:val="00992D78"/>
    <w:rsid w:val="00993910"/>
    <w:rsid w:val="009939DC"/>
    <w:rsid w:val="00997CF7"/>
    <w:rsid w:val="009A0753"/>
    <w:rsid w:val="009A3090"/>
    <w:rsid w:val="009A442C"/>
    <w:rsid w:val="009A620C"/>
    <w:rsid w:val="009A6E2F"/>
    <w:rsid w:val="009A7113"/>
    <w:rsid w:val="009A7373"/>
    <w:rsid w:val="009A7403"/>
    <w:rsid w:val="009B007F"/>
    <w:rsid w:val="009B1205"/>
    <w:rsid w:val="009B1519"/>
    <w:rsid w:val="009B30C2"/>
    <w:rsid w:val="009B55F5"/>
    <w:rsid w:val="009B6F9E"/>
    <w:rsid w:val="009B7FF7"/>
    <w:rsid w:val="009C009C"/>
    <w:rsid w:val="009C1A21"/>
    <w:rsid w:val="009C294A"/>
    <w:rsid w:val="009C6EE3"/>
    <w:rsid w:val="009D2288"/>
    <w:rsid w:val="009D26AF"/>
    <w:rsid w:val="009D4549"/>
    <w:rsid w:val="009D51B3"/>
    <w:rsid w:val="009D55B2"/>
    <w:rsid w:val="009D5CC8"/>
    <w:rsid w:val="009D609F"/>
    <w:rsid w:val="009D616B"/>
    <w:rsid w:val="009D6323"/>
    <w:rsid w:val="009D6DE2"/>
    <w:rsid w:val="009D7002"/>
    <w:rsid w:val="009E0054"/>
    <w:rsid w:val="009E3B8C"/>
    <w:rsid w:val="009E3C96"/>
    <w:rsid w:val="009E7B13"/>
    <w:rsid w:val="009E7C5C"/>
    <w:rsid w:val="009F0D34"/>
    <w:rsid w:val="009F1F0E"/>
    <w:rsid w:val="009F2AF1"/>
    <w:rsid w:val="009F3898"/>
    <w:rsid w:val="009F3CC3"/>
    <w:rsid w:val="009F56FC"/>
    <w:rsid w:val="009F5F49"/>
    <w:rsid w:val="009F6367"/>
    <w:rsid w:val="009F6C61"/>
    <w:rsid w:val="009F6CDC"/>
    <w:rsid w:val="009F7D97"/>
    <w:rsid w:val="009F7E64"/>
    <w:rsid w:val="00A018D7"/>
    <w:rsid w:val="00A04897"/>
    <w:rsid w:val="00A059A7"/>
    <w:rsid w:val="00A06B97"/>
    <w:rsid w:val="00A107C8"/>
    <w:rsid w:val="00A10A17"/>
    <w:rsid w:val="00A1102F"/>
    <w:rsid w:val="00A11043"/>
    <w:rsid w:val="00A1390F"/>
    <w:rsid w:val="00A16F3A"/>
    <w:rsid w:val="00A17417"/>
    <w:rsid w:val="00A21139"/>
    <w:rsid w:val="00A21AA2"/>
    <w:rsid w:val="00A25277"/>
    <w:rsid w:val="00A272AE"/>
    <w:rsid w:val="00A27B53"/>
    <w:rsid w:val="00A31796"/>
    <w:rsid w:val="00A31844"/>
    <w:rsid w:val="00A3194C"/>
    <w:rsid w:val="00A34BD4"/>
    <w:rsid w:val="00A35028"/>
    <w:rsid w:val="00A360CD"/>
    <w:rsid w:val="00A372F2"/>
    <w:rsid w:val="00A4063F"/>
    <w:rsid w:val="00A40847"/>
    <w:rsid w:val="00A4334B"/>
    <w:rsid w:val="00A436FE"/>
    <w:rsid w:val="00A4457F"/>
    <w:rsid w:val="00A46D3B"/>
    <w:rsid w:val="00A51442"/>
    <w:rsid w:val="00A518D1"/>
    <w:rsid w:val="00A5219D"/>
    <w:rsid w:val="00A530FF"/>
    <w:rsid w:val="00A56580"/>
    <w:rsid w:val="00A615F3"/>
    <w:rsid w:val="00A61C59"/>
    <w:rsid w:val="00A61C8D"/>
    <w:rsid w:val="00A62174"/>
    <w:rsid w:val="00A62422"/>
    <w:rsid w:val="00A63A90"/>
    <w:rsid w:val="00A673E3"/>
    <w:rsid w:val="00A700B2"/>
    <w:rsid w:val="00A7045E"/>
    <w:rsid w:val="00A71507"/>
    <w:rsid w:val="00A77C49"/>
    <w:rsid w:val="00A82657"/>
    <w:rsid w:val="00A843FE"/>
    <w:rsid w:val="00A85496"/>
    <w:rsid w:val="00A85C55"/>
    <w:rsid w:val="00A8687B"/>
    <w:rsid w:val="00A87CCD"/>
    <w:rsid w:val="00A87DAC"/>
    <w:rsid w:val="00A90F2C"/>
    <w:rsid w:val="00A91916"/>
    <w:rsid w:val="00A91C39"/>
    <w:rsid w:val="00A92D2C"/>
    <w:rsid w:val="00A930C3"/>
    <w:rsid w:val="00A941CE"/>
    <w:rsid w:val="00A94686"/>
    <w:rsid w:val="00A94F33"/>
    <w:rsid w:val="00A951C2"/>
    <w:rsid w:val="00A95DC8"/>
    <w:rsid w:val="00A95F1C"/>
    <w:rsid w:val="00A95FEA"/>
    <w:rsid w:val="00AA0366"/>
    <w:rsid w:val="00AA1693"/>
    <w:rsid w:val="00AA348D"/>
    <w:rsid w:val="00AB1606"/>
    <w:rsid w:val="00AB17A2"/>
    <w:rsid w:val="00AB18CB"/>
    <w:rsid w:val="00AB1F05"/>
    <w:rsid w:val="00AB3A0D"/>
    <w:rsid w:val="00AB59E0"/>
    <w:rsid w:val="00AB5BB1"/>
    <w:rsid w:val="00AB5E24"/>
    <w:rsid w:val="00AB6001"/>
    <w:rsid w:val="00AB72E9"/>
    <w:rsid w:val="00AC0748"/>
    <w:rsid w:val="00AC0F78"/>
    <w:rsid w:val="00AC14F7"/>
    <w:rsid w:val="00AC256C"/>
    <w:rsid w:val="00AC371C"/>
    <w:rsid w:val="00AC3C9C"/>
    <w:rsid w:val="00AC4310"/>
    <w:rsid w:val="00AC5FA2"/>
    <w:rsid w:val="00AC7452"/>
    <w:rsid w:val="00AD1AA2"/>
    <w:rsid w:val="00AD288D"/>
    <w:rsid w:val="00AD3603"/>
    <w:rsid w:val="00AD44E6"/>
    <w:rsid w:val="00AD4B90"/>
    <w:rsid w:val="00AD5D2A"/>
    <w:rsid w:val="00AD618E"/>
    <w:rsid w:val="00AE1C55"/>
    <w:rsid w:val="00AE482A"/>
    <w:rsid w:val="00AE5D11"/>
    <w:rsid w:val="00AE6372"/>
    <w:rsid w:val="00AE71B0"/>
    <w:rsid w:val="00AF4A32"/>
    <w:rsid w:val="00AF68F5"/>
    <w:rsid w:val="00B00DC1"/>
    <w:rsid w:val="00B0108C"/>
    <w:rsid w:val="00B0268D"/>
    <w:rsid w:val="00B031A7"/>
    <w:rsid w:val="00B03AD1"/>
    <w:rsid w:val="00B05AA1"/>
    <w:rsid w:val="00B11909"/>
    <w:rsid w:val="00B11FC4"/>
    <w:rsid w:val="00B13D1E"/>
    <w:rsid w:val="00B168CC"/>
    <w:rsid w:val="00B16C45"/>
    <w:rsid w:val="00B16D95"/>
    <w:rsid w:val="00B17AC3"/>
    <w:rsid w:val="00B22554"/>
    <w:rsid w:val="00B24E82"/>
    <w:rsid w:val="00B25B22"/>
    <w:rsid w:val="00B25DF3"/>
    <w:rsid w:val="00B26047"/>
    <w:rsid w:val="00B27AC1"/>
    <w:rsid w:val="00B3009F"/>
    <w:rsid w:val="00B30EBE"/>
    <w:rsid w:val="00B32617"/>
    <w:rsid w:val="00B35626"/>
    <w:rsid w:val="00B369B6"/>
    <w:rsid w:val="00B40DEF"/>
    <w:rsid w:val="00B426F7"/>
    <w:rsid w:val="00B429A1"/>
    <w:rsid w:val="00B46B8C"/>
    <w:rsid w:val="00B50F50"/>
    <w:rsid w:val="00B535F9"/>
    <w:rsid w:val="00B547B3"/>
    <w:rsid w:val="00B5566F"/>
    <w:rsid w:val="00B60DFB"/>
    <w:rsid w:val="00B639BE"/>
    <w:rsid w:val="00B64C14"/>
    <w:rsid w:val="00B64F55"/>
    <w:rsid w:val="00B664F8"/>
    <w:rsid w:val="00B667D0"/>
    <w:rsid w:val="00B7100A"/>
    <w:rsid w:val="00B716F3"/>
    <w:rsid w:val="00B7383A"/>
    <w:rsid w:val="00B738E6"/>
    <w:rsid w:val="00B74294"/>
    <w:rsid w:val="00B768CF"/>
    <w:rsid w:val="00B76ABB"/>
    <w:rsid w:val="00B81E57"/>
    <w:rsid w:val="00B84B0B"/>
    <w:rsid w:val="00B85006"/>
    <w:rsid w:val="00B872DE"/>
    <w:rsid w:val="00B90137"/>
    <w:rsid w:val="00B9084C"/>
    <w:rsid w:val="00B90D41"/>
    <w:rsid w:val="00B918B7"/>
    <w:rsid w:val="00B9199C"/>
    <w:rsid w:val="00B920AC"/>
    <w:rsid w:val="00B926BA"/>
    <w:rsid w:val="00B96B2E"/>
    <w:rsid w:val="00BA08C6"/>
    <w:rsid w:val="00BA1241"/>
    <w:rsid w:val="00BA2305"/>
    <w:rsid w:val="00BA5137"/>
    <w:rsid w:val="00BB03EF"/>
    <w:rsid w:val="00BB2780"/>
    <w:rsid w:val="00BB2CA0"/>
    <w:rsid w:val="00BB604A"/>
    <w:rsid w:val="00BB734D"/>
    <w:rsid w:val="00BB7A51"/>
    <w:rsid w:val="00BC2603"/>
    <w:rsid w:val="00BC315E"/>
    <w:rsid w:val="00BC3197"/>
    <w:rsid w:val="00BC3B1C"/>
    <w:rsid w:val="00BC4591"/>
    <w:rsid w:val="00BC4C46"/>
    <w:rsid w:val="00BC541E"/>
    <w:rsid w:val="00BC5A83"/>
    <w:rsid w:val="00BC62DC"/>
    <w:rsid w:val="00BD526D"/>
    <w:rsid w:val="00BD554E"/>
    <w:rsid w:val="00BD575F"/>
    <w:rsid w:val="00BD6096"/>
    <w:rsid w:val="00BD6F86"/>
    <w:rsid w:val="00BD7F7A"/>
    <w:rsid w:val="00BE05D1"/>
    <w:rsid w:val="00BE1BE8"/>
    <w:rsid w:val="00BE2DB6"/>
    <w:rsid w:val="00BE3A80"/>
    <w:rsid w:val="00BE74A0"/>
    <w:rsid w:val="00BF00AC"/>
    <w:rsid w:val="00BF10EE"/>
    <w:rsid w:val="00BF1D4A"/>
    <w:rsid w:val="00BF2EF0"/>
    <w:rsid w:val="00BF37CD"/>
    <w:rsid w:val="00BF51A3"/>
    <w:rsid w:val="00BF7418"/>
    <w:rsid w:val="00BF77A6"/>
    <w:rsid w:val="00C000E7"/>
    <w:rsid w:val="00C02069"/>
    <w:rsid w:val="00C03847"/>
    <w:rsid w:val="00C03F58"/>
    <w:rsid w:val="00C07216"/>
    <w:rsid w:val="00C10AE8"/>
    <w:rsid w:val="00C12429"/>
    <w:rsid w:val="00C14E77"/>
    <w:rsid w:val="00C14F0C"/>
    <w:rsid w:val="00C15682"/>
    <w:rsid w:val="00C15B26"/>
    <w:rsid w:val="00C17DFE"/>
    <w:rsid w:val="00C202AC"/>
    <w:rsid w:val="00C21BAB"/>
    <w:rsid w:val="00C2268D"/>
    <w:rsid w:val="00C226B2"/>
    <w:rsid w:val="00C2275D"/>
    <w:rsid w:val="00C230C1"/>
    <w:rsid w:val="00C24173"/>
    <w:rsid w:val="00C26536"/>
    <w:rsid w:val="00C266DF"/>
    <w:rsid w:val="00C267D1"/>
    <w:rsid w:val="00C27B89"/>
    <w:rsid w:val="00C32E81"/>
    <w:rsid w:val="00C32FF1"/>
    <w:rsid w:val="00C33374"/>
    <w:rsid w:val="00C3414C"/>
    <w:rsid w:val="00C34FDE"/>
    <w:rsid w:val="00C35A48"/>
    <w:rsid w:val="00C4019C"/>
    <w:rsid w:val="00C402C6"/>
    <w:rsid w:val="00C406F4"/>
    <w:rsid w:val="00C4283B"/>
    <w:rsid w:val="00C428D1"/>
    <w:rsid w:val="00C42A31"/>
    <w:rsid w:val="00C438BE"/>
    <w:rsid w:val="00C43996"/>
    <w:rsid w:val="00C43EC5"/>
    <w:rsid w:val="00C44803"/>
    <w:rsid w:val="00C4525D"/>
    <w:rsid w:val="00C454F3"/>
    <w:rsid w:val="00C45A71"/>
    <w:rsid w:val="00C47839"/>
    <w:rsid w:val="00C4795E"/>
    <w:rsid w:val="00C502BD"/>
    <w:rsid w:val="00C506AF"/>
    <w:rsid w:val="00C50C56"/>
    <w:rsid w:val="00C50E2C"/>
    <w:rsid w:val="00C51BE7"/>
    <w:rsid w:val="00C5212A"/>
    <w:rsid w:val="00C529F1"/>
    <w:rsid w:val="00C539C6"/>
    <w:rsid w:val="00C55B78"/>
    <w:rsid w:val="00C57A62"/>
    <w:rsid w:val="00C64C74"/>
    <w:rsid w:val="00C7073D"/>
    <w:rsid w:val="00C70803"/>
    <w:rsid w:val="00C70BAA"/>
    <w:rsid w:val="00C70D68"/>
    <w:rsid w:val="00C70F73"/>
    <w:rsid w:val="00C715FD"/>
    <w:rsid w:val="00C71DDB"/>
    <w:rsid w:val="00C7321F"/>
    <w:rsid w:val="00C76701"/>
    <w:rsid w:val="00C7687B"/>
    <w:rsid w:val="00C76920"/>
    <w:rsid w:val="00C77AE6"/>
    <w:rsid w:val="00C80055"/>
    <w:rsid w:val="00C807B4"/>
    <w:rsid w:val="00C8125C"/>
    <w:rsid w:val="00C8179A"/>
    <w:rsid w:val="00C8521A"/>
    <w:rsid w:val="00C85ABB"/>
    <w:rsid w:val="00C85E70"/>
    <w:rsid w:val="00C85F7D"/>
    <w:rsid w:val="00C91A65"/>
    <w:rsid w:val="00C93C77"/>
    <w:rsid w:val="00C94843"/>
    <w:rsid w:val="00C94C6B"/>
    <w:rsid w:val="00C9563A"/>
    <w:rsid w:val="00C95C8C"/>
    <w:rsid w:val="00C9630B"/>
    <w:rsid w:val="00C96CDE"/>
    <w:rsid w:val="00C975A1"/>
    <w:rsid w:val="00CA1207"/>
    <w:rsid w:val="00CA2DF6"/>
    <w:rsid w:val="00CA2F41"/>
    <w:rsid w:val="00CA34A4"/>
    <w:rsid w:val="00CA5DF6"/>
    <w:rsid w:val="00CA6958"/>
    <w:rsid w:val="00CB009D"/>
    <w:rsid w:val="00CB07C1"/>
    <w:rsid w:val="00CB0BCF"/>
    <w:rsid w:val="00CB0FB4"/>
    <w:rsid w:val="00CB20F7"/>
    <w:rsid w:val="00CB216A"/>
    <w:rsid w:val="00CB318D"/>
    <w:rsid w:val="00CB6478"/>
    <w:rsid w:val="00CB698D"/>
    <w:rsid w:val="00CB7016"/>
    <w:rsid w:val="00CB791D"/>
    <w:rsid w:val="00CC0483"/>
    <w:rsid w:val="00CC18E9"/>
    <w:rsid w:val="00CC4958"/>
    <w:rsid w:val="00CC563E"/>
    <w:rsid w:val="00CC57EC"/>
    <w:rsid w:val="00CC743F"/>
    <w:rsid w:val="00CD02CD"/>
    <w:rsid w:val="00CD302C"/>
    <w:rsid w:val="00CD53C8"/>
    <w:rsid w:val="00CD7AAE"/>
    <w:rsid w:val="00CE04EE"/>
    <w:rsid w:val="00CE080E"/>
    <w:rsid w:val="00CE08B4"/>
    <w:rsid w:val="00CE0D60"/>
    <w:rsid w:val="00CE0F22"/>
    <w:rsid w:val="00CE1106"/>
    <w:rsid w:val="00CE14F0"/>
    <w:rsid w:val="00CE3EC8"/>
    <w:rsid w:val="00CE47DC"/>
    <w:rsid w:val="00CE6384"/>
    <w:rsid w:val="00CF01E6"/>
    <w:rsid w:val="00CF5A35"/>
    <w:rsid w:val="00CF5EC7"/>
    <w:rsid w:val="00CF5FFD"/>
    <w:rsid w:val="00D002E3"/>
    <w:rsid w:val="00D005F5"/>
    <w:rsid w:val="00D02D18"/>
    <w:rsid w:val="00D03FC2"/>
    <w:rsid w:val="00D05368"/>
    <w:rsid w:val="00D05F29"/>
    <w:rsid w:val="00D118AD"/>
    <w:rsid w:val="00D11BBF"/>
    <w:rsid w:val="00D12440"/>
    <w:rsid w:val="00D138F5"/>
    <w:rsid w:val="00D14AEE"/>
    <w:rsid w:val="00D15E6C"/>
    <w:rsid w:val="00D162E1"/>
    <w:rsid w:val="00D20964"/>
    <w:rsid w:val="00D21DBE"/>
    <w:rsid w:val="00D2467C"/>
    <w:rsid w:val="00D2684E"/>
    <w:rsid w:val="00D2698A"/>
    <w:rsid w:val="00D30ACF"/>
    <w:rsid w:val="00D313D7"/>
    <w:rsid w:val="00D356A3"/>
    <w:rsid w:val="00D35B26"/>
    <w:rsid w:val="00D4179A"/>
    <w:rsid w:val="00D42E04"/>
    <w:rsid w:val="00D42E07"/>
    <w:rsid w:val="00D43F63"/>
    <w:rsid w:val="00D4457F"/>
    <w:rsid w:val="00D4502D"/>
    <w:rsid w:val="00D45E5A"/>
    <w:rsid w:val="00D46081"/>
    <w:rsid w:val="00D461E7"/>
    <w:rsid w:val="00D46908"/>
    <w:rsid w:val="00D528B9"/>
    <w:rsid w:val="00D53553"/>
    <w:rsid w:val="00D535B2"/>
    <w:rsid w:val="00D535ED"/>
    <w:rsid w:val="00D53AA8"/>
    <w:rsid w:val="00D54AB2"/>
    <w:rsid w:val="00D54D77"/>
    <w:rsid w:val="00D57035"/>
    <w:rsid w:val="00D57230"/>
    <w:rsid w:val="00D574E3"/>
    <w:rsid w:val="00D626B6"/>
    <w:rsid w:val="00D632EC"/>
    <w:rsid w:val="00D63A03"/>
    <w:rsid w:val="00D63B91"/>
    <w:rsid w:val="00D64660"/>
    <w:rsid w:val="00D66984"/>
    <w:rsid w:val="00D67392"/>
    <w:rsid w:val="00D67794"/>
    <w:rsid w:val="00D71697"/>
    <w:rsid w:val="00D71746"/>
    <w:rsid w:val="00D71C21"/>
    <w:rsid w:val="00D72B0B"/>
    <w:rsid w:val="00D73011"/>
    <w:rsid w:val="00D758C9"/>
    <w:rsid w:val="00D75D34"/>
    <w:rsid w:val="00D75F7B"/>
    <w:rsid w:val="00D763B2"/>
    <w:rsid w:val="00D76899"/>
    <w:rsid w:val="00D803FB"/>
    <w:rsid w:val="00D816B9"/>
    <w:rsid w:val="00D81E9B"/>
    <w:rsid w:val="00D8242B"/>
    <w:rsid w:val="00D82C1E"/>
    <w:rsid w:val="00D84CF9"/>
    <w:rsid w:val="00D86078"/>
    <w:rsid w:val="00D877AF"/>
    <w:rsid w:val="00D90725"/>
    <w:rsid w:val="00D91273"/>
    <w:rsid w:val="00D9167E"/>
    <w:rsid w:val="00D92C62"/>
    <w:rsid w:val="00D92F7A"/>
    <w:rsid w:val="00D93A8C"/>
    <w:rsid w:val="00D93B8F"/>
    <w:rsid w:val="00D9636B"/>
    <w:rsid w:val="00D967C0"/>
    <w:rsid w:val="00DA2C27"/>
    <w:rsid w:val="00DA3D06"/>
    <w:rsid w:val="00DA4240"/>
    <w:rsid w:val="00DA5565"/>
    <w:rsid w:val="00DA6AE8"/>
    <w:rsid w:val="00DA6EB1"/>
    <w:rsid w:val="00DB0624"/>
    <w:rsid w:val="00DB0F34"/>
    <w:rsid w:val="00DB0FAD"/>
    <w:rsid w:val="00DB3863"/>
    <w:rsid w:val="00DB5D6E"/>
    <w:rsid w:val="00DB6BB7"/>
    <w:rsid w:val="00DB7CEF"/>
    <w:rsid w:val="00DC037C"/>
    <w:rsid w:val="00DC1C8F"/>
    <w:rsid w:val="00DC2BCC"/>
    <w:rsid w:val="00DC3957"/>
    <w:rsid w:val="00DC5EC8"/>
    <w:rsid w:val="00DC690F"/>
    <w:rsid w:val="00DC6F13"/>
    <w:rsid w:val="00DC733B"/>
    <w:rsid w:val="00DD3BC8"/>
    <w:rsid w:val="00DD3DD1"/>
    <w:rsid w:val="00DD3E98"/>
    <w:rsid w:val="00DD402E"/>
    <w:rsid w:val="00DD5BED"/>
    <w:rsid w:val="00DD6390"/>
    <w:rsid w:val="00DD7539"/>
    <w:rsid w:val="00DE01EE"/>
    <w:rsid w:val="00DE3A69"/>
    <w:rsid w:val="00DE3B81"/>
    <w:rsid w:val="00DE3DCC"/>
    <w:rsid w:val="00DE43BA"/>
    <w:rsid w:val="00DE43EA"/>
    <w:rsid w:val="00DE48E0"/>
    <w:rsid w:val="00DE4D0D"/>
    <w:rsid w:val="00DE62EE"/>
    <w:rsid w:val="00DE66D1"/>
    <w:rsid w:val="00DE6AA0"/>
    <w:rsid w:val="00DE6F4F"/>
    <w:rsid w:val="00DE752A"/>
    <w:rsid w:val="00DE7D82"/>
    <w:rsid w:val="00DF0771"/>
    <w:rsid w:val="00DF0808"/>
    <w:rsid w:val="00DF2564"/>
    <w:rsid w:val="00DF54F9"/>
    <w:rsid w:val="00DF559B"/>
    <w:rsid w:val="00DF6D04"/>
    <w:rsid w:val="00E00345"/>
    <w:rsid w:val="00E01A25"/>
    <w:rsid w:val="00E0223E"/>
    <w:rsid w:val="00E02467"/>
    <w:rsid w:val="00E02CCB"/>
    <w:rsid w:val="00E03816"/>
    <w:rsid w:val="00E04117"/>
    <w:rsid w:val="00E0443E"/>
    <w:rsid w:val="00E06D21"/>
    <w:rsid w:val="00E075CA"/>
    <w:rsid w:val="00E07B5E"/>
    <w:rsid w:val="00E07BB5"/>
    <w:rsid w:val="00E1037E"/>
    <w:rsid w:val="00E109E0"/>
    <w:rsid w:val="00E13E02"/>
    <w:rsid w:val="00E15584"/>
    <w:rsid w:val="00E176E7"/>
    <w:rsid w:val="00E17ECF"/>
    <w:rsid w:val="00E218D2"/>
    <w:rsid w:val="00E2196C"/>
    <w:rsid w:val="00E22425"/>
    <w:rsid w:val="00E22B17"/>
    <w:rsid w:val="00E23A01"/>
    <w:rsid w:val="00E251FF"/>
    <w:rsid w:val="00E2525E"/>
    <w:rsid w:val="00E27B0B"/>
    <w:rsid w:val="00E300A7"/>
    <w:rsid w:val="00E3075A"/>
    <w:rsid w:val="00E30BAA"/>
    <w:rsid w:val="00E31309"/>
    <w:rsid w:val="00E3365F"/>
    <w:rsid w:val="00E34F81"/>
    <w:rsid w:val="00E35AFA"/>
    <w:rsid w:val="00E37058"/>
    <w:rsid w:val="00E4287C"/>
    <w:rsid w:val="00E42A5E"/>
    <w:rsid w:val="00E42EDA"/>
    <w:rsid w:val="00E47683"/>
    <w:rsid w:val="00E501B2"/>
    <w:rsid w:val="00E51DD6"/>
    <w:rsid w:val="00E522E4"/>
    <w:rsid w:val="00E52A87"/>
    <w:rsid w:val="00E53709"/>
    <w:rsid w:val="00E54B8D"/>
    <w:rsid w:val="00E55A24"/>
    <w:rsid w:val="00E60B65"/>
    <w:rsid w:val="00E61B2B"/>
    <w:rsid w:val="00E64C8D"/>
    <w:rsid w:val="00E64D40"/>
    <w:rsid w:val="00E70598"/>
    <w:rsid w:val="00E71B18"/>
    <w:rsid w:val="00E71C02"/>
    <w:rsid w:val="00E71F80"/>
    <w:rsid w:val="00E72E21"/>
    <w:rsid w:val="00E7324F"/>
    <w:rsid w:val="00E73BBE"/>
    <w:rsid w:val="00E81339"/>
    <w:rsid w:val="00E82FE4"/>
    <w:rsid w:val="00E856BB"/>
    <w:rsid w:val="00E860AE"/>
    <w:rsid w:val="00E92E60"/>
    <w:rsid w:val="00E9345B"/>
    <w:rsid w:val="00E935CB"/>
    <w:rsid w:val="00E94EB9"/>
    <w:rsid w:val="00EA08BE"/>
    <w:rsid w:val="00EA1635"/>
    <w:rsid w:val="00EA1DBE"/>
    <w:rsid w:val="00EA3734"/>
    <w:rsid w:val="00EA3B39"/>
    <w:rsid w:val="00EA4083"/>
    <w:rsid w:val="00EA42E7"/>
    <w:rsid w:val="00EA44C5"/>
    <w:rsid w:val="00EA4D4A"/>
    <w:rsid w:val="00EA5BFA"/>
    <w:rsid w:val="00EA66ED"/>
    <w:rsid w:val="00EA749B"/>
    <w:rsid w:val="00EA773E"/>
    <w:rsid w:val="00EB1440"/>
    <w:rsid w:val="00EB1787"/>
    <w:rsid w:val="00EB314A"/>
    <w:rsid w:val="00EB6832"/>
    <w:rsid w:val="00EC0E4C"/>
    <w:rsid w:val="00EC2CE3"/>
    <w:rsid w:val="00EC3F84"/>
    <w:rsid w:val="00EC58FD"/>
    <w:rsid w:val="00EC7B4A"/>
    <w:rsid w:val="00ED0D2B"/>
    <w:rsid w:val="00ED1E02"/>
    <w:rsid w:val="00ED4045"/>
    <w:rsid w:val="00ED4499"/>
    <w:rsid w:val="00ED54A5"/>
    <w:rsid w:val="00ED6825"/>
    <w:rsid w:val="00ED6CA3"/>
    <w:rsid w:val="00ED77BF"/>
    <w:rsid w:val="00EE123F"/>
    <w:rsid w:val="00EE3821"/>
    <w:rsid w:val="00EE5B59"/>
    <w:rsid w:val="00EE60FE"/>
    <w:rsid w:val="00EE68BF"/>
    <w:rsid w:val="00EF0F26"/>
    <w:rsid w:val="00EF1FCD"/>
    <w:rsid w:val="00EF24EE"/>
    <w:rsid w:val="00EF3A57"/>
    <w:rsid w:val="00EF4CF1"/>
    <w:rsid w:val="00EF6587"/>
    <w:rsid w:val="00EF6B5C"/>
    <w:rsid w:val="00EF6F4B"/>
    <w:rsid w:val="00F006C7"/>
    <w:rsid w:val="00F0213E"/>
    <w:rsid w:val="00F026B5"/>
    <w:rsid w:val="00F10364"/>
    <w:rsid w:val="00F12E1D"/>
    <w:rsid w:val="00F14039"/>
    <w:rsid w:val="00F150E9"/>
    <w:rsid w:val="00F20C92"/>
    <w:rsid w:val="00F223C4"/>
    <w:rsid w:val="00F228D4"/>
    <w:rsid w:val="00F243F8"/>
    <w:rsid w:val="00F24BB6"/>
    <w:rsid w:val="00F261A2"/>
    <w:rsid w:val="00F26B39"/>
    <w:rsid w:val="00F30406"/>
    <w:rsid w:val="00F30490"/>
    <w:rsid w:val="00F34088"/>
    <w:rsid w:val="00F34F8D"/>
    <w:rsid w:val="00F35D49"/>
    <w:rsid w:val="00F37AB4"/>
    <w:rsid w:val="00F403DE"/>
    <w:rsid w:val="00F40C69"/>
    <w:rsid w:val="00F41021"/>
    <w:rsid w:val="00F41C53"/>
    <w:rsid w:val="00F423CE"/>
    <w:rsid w:val="00F4252B"/>
    <w:rsid w:val="00F436A2"/>
    <w:rsid w:val="00F44CAC"/>
    <w:rsid w:val="00F45708"/>
    <w:rsid w:val="00F46AD3"/>
    <w:rsid w:val="00F4742C"/>
    <w:rsid w:val="00F502D9"/>
    <w:rsid w:val="00F50A13"/>
    <w:rsid w:val="00F5486B"/>
    <w:rsid w:val="00F56684"/>
    <w:rsid w:val="00F56DEA"/>
    <w:rsid w:val="00F57BAE"/>
    <w:rsid w:val="00F605D7"/>
    <w:rsid w:val="00F62FB3"/>
    <w:rsid w:val="00F646CA"/>
    <w:rsid w:val="00F6596D"/>
    <w:rsid w:val="00F6674F"/>
    <w:rsid w:val="00F7300B"/>
    <w:rsid w:val="00F738D0"/>
    <w:rsid w:val="00F75350"/>
    <w:rsid w:val="00F7540D"/>
    <w:rsid w:val="00F8097A"/>
    <w:rsid w:val="00F817FA"/>
    <w:rsid w:val="00F82832"/>
    <w:rsid w:val="00F82CCF"/>
    <w:rsid w:val="00F82CFC"/>
    <w:rsid w:val="00F85D67"/>
    <w:rsid w:val="00F862D0"/>
    <w:rsid w:val="00F872C9"/>
    <w:rsid w:val="00F916C3"/>
    <w:rsid w:val="00F9288F"/>
    <w:rsid w:val="00F93BDF"/>
    <w:rsid w:val="00F94F21"/>
    <w:rsid w:val="00F95DBF"/>
    <w:rsid w:val="00FA47DB"/>
    <w:rsid w:val="00FA4A69"/>
    <w:rsid w:val="00FA7C95"/>
    <w:rsid w:val="00FA7ED3"/>
    <w:rsid w:val="00FB0757"/>
    <w:rsid w:val="00FB4E1A"/>
    <w:rsid w:val="00FB7742"/>
    <w:rsid w:val="00FC08E7"/>
    <w:rsid w:val="00FC1141"/>
    <w:rsid w:val="00FC2916"/>
    <w:rsid w:val="00FC3A6C"/>
    <w:rsid w:val="00FC3DF8"/>
    <w:rsid w:val="00FC4978"/>
    <w:rsid w:val="00FC5684"/>
    <w:rsid w:val="00FC6A6D"/>
    <w:rsid w:val="00FD30BC"/>
    <w:rsid w:val="00FD3613"/>
    <w:rsid w:val="00FD5199"/>
    <w:rsid w:val="00FD55C1"/>
    <w:rsid w:val="00FD5CCD"/>
    <w:rsid w:val="00FD639D"/>
    <w:rsid w:val="00FD6856"/>
    <w:rsid w:val="00FE231B"/>
    <w:rsid w:val="00FE2BA2"/>
    <w:rsid w:val="00FE2EDA"/>
    <w:rsid w:val="00FE3914"/>
    <w:rsid w:val="00FE42A7"/>
    <w:rsid w:val="00FE5248"/>
    <w:rsid w:val="00FE7285"/>
    <w:rsid w:val="00FF0107"/>
    <w:rsid w:val="00FF1E8A"/>
    <w:rsid w:val="00FF3E75"/>
    <w:rsid w:val="00FF3E91"/>
    <w:rsid w:val="00FF51AC"/>
    <w:rsid w:val="00FF5614"/>
    <w:rsid w:val="00FF5E7B"/>
    <w:rsid w:val="00FF6623"/>
    <w:rsid w:val="00FF7F3A"/>
    <w:rsid w:val="07D7C021"/>
    <w:rsid w:val="1903D94A"/>
    <w:rsid w:val="1A026753"/>
    <w:rsid w:val="3250277C"/>
    <w:rsid w:val="3D56AA92"/>
    <w:rsid w:val="4BDA1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D0A23"/>
  <w15:chartTrackingRefBased/>
  <w15:docId w15:val="{25162C4E-D1D5-4AB7-A3D2-4B2054F50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1E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0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72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2B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431"/>
  </w:style>
  <w:style w:type="paragraph" w:styleId="Footer">
    <w:name w:val="footer"/>
    <w:basedOn w:val="Normal"/>
    <w:link w:val="Foot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431"/>
  </w:style>
  <w:style w:type="character" w:styleId="FollowedHyperlink">
    <w:name w:val="FollowedHyperlink"/>
    <w:basedOn w:val="DefaultParagraphFont"/>
    <w:uiPriority w:val="99"/>
    <w:semiHidden/>
    <w:unhideWhenUsed/>
    <w:rsid w:val="005F67D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110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92D2C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ListParagraph">
    <w:name w:val="List Paragraph"/>
    <w:basedOn w:val="Normal"/>
    <w:uiPriority w:val="34"/>
    <w:qFormat/>
    <w:rsid w:val="00297DDF"/>
    <w:pPr>
      <w:ind w:left="720"/>
      <w:contextualSpacing/>
    </w:pPr>
  </w:style>
  <w:style w:type="paragraph" w:customStyle="1" w:styleId="xxmsonormal">
    <w:name w:val="x_xmsonormal"/>
    <w:basedOn w:val="Normal"/>
    <w:rsid w:val="000128F5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345840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45840"/>
    <w:rPr>
      <w:rFonts w:ascii="Calibri" w:eastAsiaTheme="minorEastAsia" w:hAnsi="Calibri" w:cs="Calibri"/>
      <w:lang w:eastAsia="en-GB"/>
    </w:rPr>
  </w:style>
  <w:style w:type="character" w:customStyle="1" w:styleId="apple-converted-space">
    <w:name w:val="apple-converted-space"/>
    <w:basedOn w:val="DefaultParagraphFont"/>
    <w:rsid w:val="00C439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9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776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72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58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74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87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70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26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256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84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48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2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54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24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18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73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50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01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64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008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1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5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70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137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4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4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89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6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045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0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40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571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62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2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82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487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6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18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32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90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96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00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9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2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01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45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3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1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16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54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9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0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86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4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405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64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0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9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6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65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1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3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337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33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46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98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8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55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12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3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8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39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50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2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04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77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96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6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5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64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12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31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70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21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76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6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8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61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82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31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0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9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84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7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3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4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20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5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75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09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5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07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5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52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62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39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0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2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2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581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7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76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85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23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7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6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69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70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81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6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52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7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21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33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3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4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35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7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5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2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87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8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16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32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57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4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5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5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1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5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99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61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98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1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23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6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1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51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9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17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7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ettonparishcouncil.gov.u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lerk@grettonparishcouncil.gov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rettonparishcouncil.gov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B3089-FC47-4C1C-A366-AAE55E068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45</Words>
  <Characters>254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lark</dc:creator>
  <cp:keywords/>
  <dc:description/>
  <cp:lastModifiedBy>Fraser Wright</cp:lastModifiedBy>
  <cp:revision>2</cp:revision>
  <cp:lastPrinted>2023-10-07T12:12:00Z</cp:lastPrinted>
  <dcterms:created xsi:type="dcterms:W3CDTF">2026-05-05T17:07:00Z</dcterms:created>
  <dcterms:modified xsi:type="dcterms:W3CDTF">2026-05-05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e3198a63d4e53dc80f4351b61921c6a12784d24bf3e87a4b8f13f817c95329</vt:lpwstr>
  </property>
  <property fmtid="{D5CDD505-2E9C-101B-9397-08002B2CF9AE}" pid="3" name="MSIP_Label_be5cb09a-2992-49d6-8ac9-5f63e7b1ad2f_Enabled">
    <vt:lpwstr>true</vt:lpwstr>
  </property>
  <property fmtid="{D5CDD505-2E9C-101B-9397-08002B2CF9AE}" pid="4" name="MSIP_Label_be5cb09a-2992-49d6-8ac9-5f63e7b1ad2f_SetDate">
    <vt:lpwstr>2026-05-05T17:07:15Z</vt:lpwstr>
  </property>
  <property fmtid="{D5CDD505-2E9C-101B-9397-08002B2CF9AE}" pid="5" name="MSIP_Label_be5cb09a-2992-49d6-8ac9-5f63e7b1ad2f_Method">
    <vt:lpwstr>Standard</vt:lpwstr>
  </property>
  <property fmtid="{D5CDD505-2E9C-101B-9397-08002B2CF9AE}" pid="6" name="MSIP_Label_be5cb09a-2992-49d6-8ac9-5f63e7b1ad2f_Name">
    <vt:lpwstr>Controlled</vt:lpwstr>
  </property>
  <property fmtid="{D5CDD505-2E9C-101B-9397-08002B2CF9AE}" pid="7" name="MSIP_Label_be5cb09a-2992-49d6-8ac9-5f63e7b1ad2f_SiteId">
    <vt:lpwstr>91761b62-4c45-43f5-9f0e-be8ad9b551ff</vt:lpwstr>
  </property>
  <property fmtid="{D5CDD505-2E9C-101B-9397-08002B2CF9AE}" pid="8" name="MSIP_Label_be5cb09a-2992-49d6-8ac9-5f63e7b1ad2f_ActionId">
    <vt:lpwstr>5b1c4252-6720-447a-99ae-08a44c74a8e5</vt:lpwstr>
  </property>
  <property fmtid="{D5CDD505-2E9C-101B-9397-08002B2CF9AE}" pid="9" name="MSIP_Label_be5cb09a-2992-49d6-8ac9-5f63e7b1ad2f_ContentBits">
    <vt:lpwstr>0</vt:lpwstr>
  </property>
  <property fmtid="{D5CDD505-2E9C-101B-9397-08002B2CF9AE}" pid="10" name="MSIP_Label_be5cb09a-2992-49d6-8ac9-5f63e7b1ad2f_Tag">
    <vt:lpwstr>10, 3, 0, 1</vt:lpwstr>
  </property>
</Properties>
</file>